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CBA" w:rsidRPr="00B81226" w:rsidRDefault="00DE61D8" w:rsidP="00C33051">
      <w:pPr>
        <w:pStyle w:val="Title"/>
      </w:pPr>
      <w:r w:rsidRPr="00B81226">
        <w:t xml:space="preserve">BIRLA INSTITUTE OF TECHNOLOGY AND SCIENCE, PILANI, </w:t>
      </w:r>
    </w:p>
    <w:p w:rsidR="00DE61D8" w:rsidRPr="00B81226" w:rsidRDefault="00DE61D8" w:rsidP="00C33051">
      <w:pPr>
        <w:pStyle w:val="Title"/>
      </w:pPr>
      <w:r w:rsidRPr="00B81226">
        <w:t>HYDERABAD CAMPUS</w:t>
      </w:r>
    </w:p>
    <w:p w:rsidR="009B14F3" w:rsidRPr="00631DC6" w:rsidRDefault="005E4586" w:rsidP="00C33051">
      <w:pPr>
        <w:pStyle w:val="Title"/>
        <w:rPr>
          <w:b w:val="0"/>
          <w:bCs w:val="0"/>
          <w:lang w:val="en-GB"/>
        </w:rPr>
      </w:pPr>
      <w:r>
        <w:t>SECOND</w:t>
      </w:r>
      <w:r w:rsidR="00DE61D8" w:rsidRPr="00B81226">
        <w:t xml:space="preserve"> SEMESTER 20</w:t>
      </w:r>
      <w:r w:rsidR="00C061EE">
        <w:rPr>
          <w:lang w:val="en-GB"/>
        </w:rPr>
        <w:t>2</w:t>
      </w:r>
      <w:r w:rsidR="00600B69">
        <w:rPr>
          <w:lang w:val="en-GB"/>
        </w:rPr>
        <w:t>2</w:t>
      </w:r>
      <w:r w:rsidR="00DE61D8" w:rsidRPr="00B81226">
        <w:t>-</w:t>
      </w:r>
      <w:r w:rsidR="00C5781E">
        <w:t>2</w:t>
      </w:r>
      <w:r w:rsidR="00600B69">
        <w:rPr>
          <w:lang w:val="en-GB"/>
        </w:rPr>
        <w:t>3</w:t>
      </w:r>
      <w:bookmarkStart w:id="0" w:name="_GoBack"/>
      <w:bookmarkEnd w:id="0"/>
    </w:p>
    <w:p w:rsidR="009B14F3" w:rsidRPr="00B81226" w:rsidRDefault="00DE61D8" w:rsidP="00C33051">
      <w:pPr>
        <w:jc w:val="center"/>
        <w:rPr>
          <w:b/>
          <w:bCs/>
          <w:u w:val="single"/>
        </w:rPr>
      </w:pPr>
      <w:r w:rsidRPr="00B81226">
        <w:rPr>
          <w:b/>
          <w:bCs/>
          <w:u w:val="single"/>
        </w:rPr>
        <w:t>COURSE HANDOUT (PART-II)</w:t>
      </w:r>
    </w:p>
    <w:p w:rsidR="00AC7C67" w:rsidRPr="00B81226" w:rsidRDefault="009B14F3" w:rsidP="00C33051">
      <w:pPr>
        <w:jc w:val="both"/>
      </w:pPr>
      <w:r w:rsidRPr="00B81226">
        <w:tab/>
      </w:r>
      <w:r w:rsidRPr="00B81226">
        <w:tab/>
      </w:r>
      <w:r w:rsidRPr="00B81226">
        <w:tab/>
      </w:r>
      <w:r w:rsidRPr="00B81226">
        <w:tab/>
      </w:r>
      <w:r w:rsidRPr="00B81226">
        <w:tab/>
      </w:r>
      <w:r w:rsidRPr="00B81226">
        <w:tab/>
      </w:r>
      <w:r w:rsidRPr="00B81226">
        <w:tab/>
      </w:r>
      <w:r w:rsidRPr="00B81226">
        <w:tab/>
      </w:r>
    </w:p>
    <w:p w:rsidR="009B14F3" w:rsidRPr="00B81226" w:rsidRDefault="008973ED" w:rsidP="0042436E">
      <w:pPr>
        <w:ind w:left="4320" w:firstLine="720"/>
        <w:jc w:val="center"/>
      </w:pPr>
      <w:r>
        <w:tab/>
      </w:r>
      <w:r>
        <w:tab/>
      </w:r>
      <w:r w:rsidR="00C820D3">
        <w:t>Date:</w:t>
      </w:r>
      <w:r w:rsidR="001C5B83">
        <w:t xml:space="preserve"> 16</w:t>
      </w:r>
      <w:r w:rsidR="00C820D3">
        <w:t>-0</w:t>
      </w:r>
      <w:r w:rsidR="00EA762F">
        <w:t>1</w:t>
      </w:r>
      <w:r w:rsidR="009055EC">
        <w:t>-20</w:t>
      </w:r>
      <w:r w:rsidR="00092086">
        <w:t>2</w:t>
      </w:r>
      <w:r w:rsidR="007F3557">
        <w:t>3</w:t>
      </w:r>
    </w:p>
    <w:p w:rsidR="009B14F3" w:rsidRPr="00B81226" w:rsidRDefault="009B14F3" w:rsidP="00C33051">
      <w:pPr>
        <w:jc w:val="both"/>
        <w:rPr>
          <w:b/>
          <w:bCs/>
        </w:rPr>
      </w:pPr>
    </w:p>
    <w:p w:rsidR="009B14F3" w:rsidRPr="00B81226" w:rsidRDefault="009B14F3" w:rsidP="00C33051">
      <w:pPr>
        <w:jc w:val="both"/>
      </w:pPr>
      <w:r w:rsidRPr="00B81226">
        <w:t>In addition to Part I (General Handout for all the courses appended to the time table), this portion gives further specific details regarding the course.</w:t>
      </w:r>
    </w:p>
    <w:p w:rsidR="009B14F3" w:rsidRPr="00B81226" w:rsidRDefault="009B14F3" w:rsidP="00C33051">
      <w:pPr>
        <w:jc w:val="both"/>
      </w:pPr>
    </w:p>
    <w:tbl>
      <w:tblPr>
        <w:tblW w:w="9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48"/>
        <w:gridCol w:w="6596"/>
      </w:tblGrid>
      <w:tr w:rsidR="009B14F3" w:rsidRPr="00B81226" w:rsidTr="00F62F9C">
        <w:tc>
          <w:tcPr>
            <w:tcW w:w="2748" w:type="dxa"/>
          </w:tcPr>
          <w:p w:rsidR="009B14F3" w:rsidRPr="00B81226" w:rsidRDefault="009B14F3" w:rsidP="00C33051">
            <w:pPr>
              <w:jc w:val="both"/>
            </w:pPr>
            <w:r w:rsidRPr="00B81226">
              <w:t xml:space="preserve">Course No.                        </w:t>
            </w:r>
          </w:p>
        </w:tc>
        <w:tc>
          <w:tcPr>
            <w:tcW w:w="6596" w:type="dxa"/>
          </w:tcPr>
          <w:p w:rsidR="009B14F3" w:rsidRPr="00B81226" w:rsidRDefault="00CA6663" w:rsidP="00785A25">
            <w:pPr>
              <w:jc w:val="both"/>
            </w:pPr>
            <w:r>
              <w:rPr>
                <w:b/>
                <w:bCs/>
              </w:rPr>
              <w:t>EEE F416</w:t>
            </w:r>
          </w:p>
        </w:tc>
      </w:tr>
      <w:tr w:rsidR="009B14F3" w:rsidRPr="00B81226" w:rsidTr="00F62F9C">
        <w:tc>
          <w:tcPr>
            <w:tcW w:w="2748" w:type="dxa"/>
          </w:tcPr>
          <w:p w:rsidR="009B14F3" w:rsidRPr="00B81226" w:rsidRDefault="009B14F3" w:rsidP="00C33051">
            <w:pPr>
              <w:jc w:val="both"/>
            </w:pPr>
            <w:r w:rsidRPr="00B81226">
              <w:t xml:space="preserve">Course Title </w:t>
            </w:r>
          </w:p>
        </w:tc>
        <w:tc>
          <w:tcPr>
            <w:tcW w:w="6596" w:type="dxa"/>
          </w:tcPr>
          <w:p w:rsidR="009B14F3" w:rsidRPr="00B81226" w:rsidRDefault="00772E19" w:rsidP="00772E19">
            <w:pPr>
              <w:jc w:val="both"/>
              <w:rPr>
                <w:b/>
                <w:bCs/>
              </w:rPr>
            </w:pPr>
            <w:r w:rsidRPr="00B81226">
              <w:rPr>
                <w:b/>
                <w:bCs/>
              </w:rPr>
              <w:t xml:space="preserve">Digital </w:t>
            </w:r>
            <w:r w:rsidR="00CA6663">
              <w:rPr>
                <w:b/>
                <w:bCs/>
              </w:rPr>
              <w:t>Communications</w:t>
            </w:r>
          </w:p>
        </w:tc>
      </w:tr>
      <w:tr w:rsidR="009B14F3" w:rsidRPr="00B81226" w:rsidTr="00CA6663">
        <w:trPr>
          <w:trHeight w:val="59"/>
        </w:trPr>
        <w:tc>
          <w:tcPr>
            <w:tcW w:w="2748" w:type="dxa"/>
            <w:tcBorders>
              <w:bottom w:val="single" w:sz="4" w:space="0" w:color="auto"/>
            </w:tcBorders>
          </w:tcPr>
          <w:p w:rsidR="009B14F3" w:rsidRPr="00B81226" w:rsidRDefault="009B14F3" w:rsidP="00C33051">
            <w:pPr>
              <w:jc w:val="both"/>
            </w:pPr>
            <w:r w:rsidRPr="00B81226">
              <w:t xml:space="preserve">Instructor-in-charge          </w:t>
            </w:r>
          </w:p>
        </w:tc>
        <w:tc>
          <w:tcPr>
            <w:tcW w:w="6596" w:type="dxa"/>
            <w:tcBorders>
              <w:bottom w:val="single" w:sz="4" w:space="0" w:color="auto"/>
            </w:tcBorders>
          </w:tcPr>
          <w:p w:rsidR="009B14F3" w:rsidRPr="003A11AE" w:rsidRDefault="007F3557" w:rsidP="00E83948">
            <w:pPr>
              <w:jc w:val="both"/>
              <w:rPr>
                <w:b/>
              </w:rPr>
            </w:pPr>
            <w:r>
              <w:rPr>
                <w:b/>
              </w:rPr>
              <w:t>Gopal Krishna Kamath</w:t>
            </w:r>
            <w:r w:rsidR="00EA762F">
              <w:rPr>
                <w:b/>
              </w:rPr>
              <w:t xml:space="preserve"> M</w:t>
            </w:r>
          </w:p>
        </w:tc>
      </w:tr>
      <w:tr w:rsidR="009B14F3" w:rsidRPr="00B81226" w:rsidTr="00DF6646">
        <w:trPr>
          <w:trHeight w:val="1545"/>
        </w:trPr>
        <w:tc>
          <w:tcPr>
            <w:tcW w:w="2748" w:type="dxa"/>
          </w:tcPr>
          <w:p w:rsidR="009B14F3" w:rsidRPr="00B81226" w:rsidRDefault="009B14F3" w:rsidP="00C33051">
            <w:pPr>
              <w:jc w:val="both"/>
            </w:pPr>
            <w:r w:rsidRPr="00B81226">
              <w:t>Course Description</w:t>
            </w:r>
          </w:p>
        </w:tc>
        <w:tc>
          <w:tcPr>
            <w:tcW w:w="6596" w:type="dxa"/>
          </w:tcPr>
          <w:p w:rsidR="009B14F3" w:rsidRPr="00B81226" w:rsidRDefault="009B14F3" w:rsidP="00C33051">
            <w:pPr>
              <w:jc w:val="both"/>
            </w:pPr>
            <w:r w:rsidRPr="00B81226">
              <w:t xml:space="preserve">This course covers the topics on </w:t>
            </w:r>
            <w:r w:rsidR="00CA6663">
              <w:t>digital communications</w:t>
            </w:r>
            <w:r w:rsidRPr="00B81226">
              <w:t xml:space="preserve"> and                                 </w:t>
            </w:r>
            <w:r w:rsidR="00CA6663">
              <w:t>basics of information theory.</w:t>
            </w:r>
            <w:r w:rsidR="004075F9">
              <w:t xml:space="preserve"> </w:t>
            </w:r>
            <w:r w:rsidR="00CA6663">
              <w:t>Theoretical explanation of various source and channel coding algorithms and transmission of information through channels along with different modulation mechanisms are also included.</w:t>
            </w:r>
          </w:p>
        </w:tc>
      </w:tr>
      <w:tr w:rsidR="009B14F3" w:rsidRPr="00B81226" w:rsidTr="00F62F9C">
        <w:tc>
          <w:tcPr>
            <w:tcW w:w="2748" w:type="dxa"/>
          </w:tcPr>
          <w:p w:rsidR="009B14F3" w:rsidRPr="00B81226" w:rsidRDefault="009B14F3" w:rsidP="00C33051">
            <w:pPr>
              <w:pStyle w:val="BodyTextIndent2"/>
              <w:ind w:left="0" w:firstLine="0"/>
            </w:pPr>
            <w:r w:rsidRPr="00B81226">
              <w:t xml:space="preserve">Scope and Objective </w:t>
            </w:r>
          </w:p>
        </w:tc>
        <w:tc>
          <w:tcPr>
            <w:tcW w:w="6596" w:type="dxa"/>
          </w:tcPr>
          <w:p w:rsidR="009B14F3" w:rsidRPr="000127B1" w:rsidRDefault="000127B1" w:rsidP="000127B1">
            <w:pPr>
              <w:jc w:val="both"/>
              <w:rPr>
                <w:b/>
                <w:bCs/>
              </w:rPr>
            </w:pPr>
            <w:r w:rsidRPr="00B81226">
              <w:t xml:space="preserve">The objective of the course is to impart knowledge of the basic tools for the design of digital </w:t>
            </w:r>
            <w:r w:rsidR="00CA6663">
              <w:t>communication system</w:t>
            </w:r>
            <w:r w:rsidRPr="00B81226">
              <w:t xml:space="preserve"> and to provide methods and procedures suitable for a variety of </w:t>
            </w:r>
            <w:r w:rsidR="00CA6663">
              <w:t>modulation techniques to transmit information over channels</w:t>
            </w:r>
            <w:r w:rsidRPr="00B81226">
              <w:t xml:space="preserve">. The course also provides </w:t>
            </w:r>
            <w:r w:rsidR="00CA6663">
              <w:t>basic understanding of information theory and wireless communications including emerging trends in these fields.</w:t>
            </w:r>
          </w:p>
        </w:tc>
      </w:tr>
    </w:tbl>
    <w:p w:rsidR="003B4A48" w:rsidRPr="00B81226" w:rsidRDefault="003B4A48" w:rsidP="00C33051">
      <w:pPr>
        <w:jc w:val="both"/>
        <w:rPr>
          <w:b/>
          <w:bCs/>
        </w:rPr>
      </w:pPr>
    </w:p>
    <w:p w:rsidR="0042436E" w:rsidRPr="00B81226" w:rsidRDefault="00ED4A4A" w:rsidP="00C33051">
      <w:pPr>
        <w:jc w:val="both"/>
        <w:rPr>
          <w:b/>
          <w:bCs/>
        </w:rPr>
      </w:pPr>
      <w:r w:rsidRPr="00B81226">
        <w:rPr>
          <w:b/>
          <w:bCs/>
        </w:rPr>
        <w:t>Text Books</w:t>
      </w:r>
      <w:r w:rsidR="009B14F3" w:rsidRPr="00B81226">
        <w:rPr>
          <w:b/>
          <w:bCs/>
        </w:rPr>
        <w:t xml:space="preserve">: </w:t>
      </w:r>
    </w:p>
    <w:p w:rsidR="00A615D3" w:rsidRDefault="009B14F3" w:rsidP="00ED4A4A">
      <w:pPr>
        <w:jc w:val="both"/>
      </w:pPr>
      <w:r w:rsidRPr="00B81226">
        <w:t xml:space="preserve">T1: </w:t>
      </w:r>
      <w:r w:rsidR="00CA6663">
        <w:t>John G. Proakis, and M</w:t>
      </w:r>
      <w:r w:rsidR="001928C4">
        <w:t>.</w:t>
      </w:r>
      <w:r w:rsidR="00CA6663">
        <w:t>Salehi, “Digital Communications,” 5</w:t>
      </w:r>
      <w:r w:rsidR="00CA6663" w:rsidRPr="00CA6663">
        <w:rPr>
          <w:vertAlign w:val="superscript"/>
        </w:rPr>
        <w:t>th</w:t>
      </w:r>
      <w:r w:rsidR="00CA6663">
        <w:t xml:space="preserve"> Edition, McGraw Hill. </w:t>
      </w:r>
    </w:p>
    <w:p w:rsidR="00E81EF2" w:rsidRDefault="00E81EF2" w:rsidP="00ED4A4A">
      <w:pPr>
        <w:jc w:val="both"/>
      </w:pPr>
      <w:r>
        <w:t xml:space="preserve">T2: </w:t>
      </w:r>
      <w:r w:rsidR="00CA6663">
        <w:t>Ranjan Bose, “Information Theory, Coding and Cryptography,” 3</w:t>
      </w:r>
      <w:r w:rsidR="00CA6663" w:rsidRPr="00CA6663">
        <w:rPr>
          <w:vertAlign w:val="superscript"/>
        </w:rPr>
        <w:t>rd</w:t>
      </w:r>
      <w:r w:rsidR="00CA6663">
        <w:t xml:space="preserve"> Edition, McGraw Hill.</w:t>
      </w:r>
    </w:p>
    <w:p w:rsidR="00B5016B" w:rsidRDefault="00B5016B" w:rsidP="00ED4A4A">
      <w:pPr>
        <w:jc w:val="both"/>
      </w:pPr>
      <w:r>
        <w:t>T3: B. Sklar and P. K. Ray, “Digital Communications: Fundamentals and Applications,” 2</w:t>
      </w:r>
      <w:r w:rsidRPr="00B5016B">
        <w:rPr>
          <w:vertAlign w:val="superscript"/>
        </w:rPr>
        <w:t>nd</w:t>
      </w:r>
      <w:r>
        <w:t xml:space="preserve"> Edition, </w:t>
      </w:r>
      <w:r w:rsidR="00F108A5">
        <w:t>Pearson.</w:t>
      </w:r>
    </w:p>
    <w:p w:rsidR="00ED4A4A" w:rsidRPr="00B81226" w:rsidRDefault="00ED4A4A" w:rsidP="00ED4A4A">
      <w:pPr>
        <w:jc w:val="both"/>
      </w:pPr>
    </w:p>
    <w:p w:rsidR="009B14F3" w:rsidRDefault="009B14F3" w:rsidP="00ED4A4A">
      <w:pPr>
        <w:jc w:val="both"/>
        <w:rPr>
          <w:b/>
          <w:bCs/>
        </w:rPr>
      </w:pPr>
      <w:r w:rsidRPr="00B81226">
        <w:rPr>
          <w:b/>
          <w:bCs/>
        </w:rPr>
        <w:t xml:space="preserve">Reference Books: </w:t>
      </w:r>
    </w:p>
    <w:p w:rsidR="00955F8C" w:rsidRDefault="005C22D1" w:rsidP="00B5016B">
      <w:pPr>
        <w:jc w:val="both"/>
      </w:pPr>
      <w:r w:rsidRPr="00084439">
        <w:t>R1</w:t>
      </w:r>
      <w:r w:rsidR="00B5016B">
        <w:t>:</w:t>
      </w:r>
      <w:r w:rsidR="00B5016B" w:rsidRPr="00B5016B">
        <w:t>Robert G. Gallager</w:t>
      </w:r>
      <w:r w:rsidR="00B5016B">
        <w:t>, “Principles of Digital Communication,” Cambridge University Press.</w:t>
      </w:r>
    </w:p>
    <w:p w:rsidR="00B5016B" w:rsidRDefault="00B5016B" w:rsidP="00B5016B">
      <w:pPr>
        <w:jc w:val="both"/>
      </w:pPr>
      <w:r>
        <w:t>R2: David Tse, and PramodViswanath, “</w:t>
      </w:r>
      <w:r w:rsidRPr="00B5016B">
        <w:t>Fundamentals of Wireless Communication</w:t>
      </w:r>
      <w:r>
        <w:t>,” Cambridge University Press.</w:t>
      </w:r>
    </w:p>
    <w:p w:rsidR="00F108A5" w:rsidRDefault="00B5016B" w:rsidP="00B5016B">
      <w:pPr>
        <w:jc w:val="both"/>
      </w:pPr>
      <w:r>
        <w:t>R3:</w:t>
      </w:r>
      <w:r w:rsidR="00F108A5">
        <w:t xml:space="preserve"> B. P. Lathi, “</w:t>
      </w:r>
      <w:r w:rsidR="00F108A5" w:rsidRPr="00F108A5">
        <w:t>Modern Digital and Analog Communications Systems</w:t>
      </w:r>
      <w:r w:rsidR="00F108A5">
        <w:t>,” 3</w:t>
      </w:r>
      <w:r w:rsidR="00F108A5" w:rsidRPr="00F108A5">
        <w:rPr>
          <w:vertAlign w:val="superscript"/>
        </w:rPr>
        <w:t>rd</w:t>
      </w:r>
      <w:r w:rsidR="00F108A5">
        <w:t xml:space="preserve"> Edition, Oxford University Press.</w:t>
      </w:r>
    </w:p>
    <w:p w:rsidR="00F108A5" w:rsidRDefault="00F108A5" w:rsidP="00B5016B">
      <w:pPr>
        <w:jc w:val="both"/>
      </w:pPr>
      <w:r>
        <w:t>R4: Simon Haykin, “Digital Communication Systems,” Wiley.</w:t>
      </w:r>
    </w:p>
    <w:p w:rsidR="00B5016B" w:rsidRPr="00B81226" w:rsidRDefault="00F108A5" w:rsidP="00B5016B">
      <w:pPr>
        <w:jc w:val="both"/>
      </w:pPr>
      <w:r>
        <w:t>R5: I. Glover and P. Grant, “Digital Communications,” 3</w:t>
      </w:r>
      <w:r w:rsidRPr="00F108A5">
        <w:rPr>
          <w:vertAlign w:val="superscript"/>
        </w:rPr>
        <w:t>rd</w:t>
      </w:r>
      <w:r>
        <w:t xml:space="preserve"> Edition, Pearson.</w:t>
      </w:r>
    </w:p>
    <w:p w:rsidR="00D04257" w:rsidRPr="00B81226" w:rsidRDefault="00D04257" w:rsidP="00D04257">
      <w:pPr>
        <w:jc w:val="both"/>
        <w:rPr>
          <w:b/>
          <w:bCs/>
        </w:rPr>
      </w:pPr>
      <w:bookmarkStart w:id="1" w:name="_Hlk48133283"/>
    </w:p>
    <w:bookmarkEnd w:id="1"/>
    <w:p w:rsidR="0042436E" w:rsidRPr="00B81226" w:rsidRDefault="0042436E" w:rsidP="00C33051">
      <w:pPr>
        <w:jc w:val="both"/>
        <w:rPr>
          <w:b/>
          <w:bCs/>
        </w:rPr>
      </w:pPr>
    </w:p>
    <w:p w:rsidR="00BE4279" w:rsidRDefault="002E2A62" w:rsidP="00C33051">
      <w:pPr>
        <w:jc w:val="both"/>
        <w:rPr>
          <w:b/>
          <w:bCs/>
        </w:rPr>
      </w:pPr>
      <w:r>
        <w:rPr>
          <w:b/>
          <w:bCs/>
        </w:rPr>
        <w:br w:type="page"/>
      </w:r>
    </w:p>
    <w:p w:rsidR="009B14F3" w:rsidRPr="0063657A" w:rsidRDefault="00CD5AD7" w:rsidP="00C33051">
      <w:pPr>
        <w:jc w:val="both"/>
        <w:rPr>
          <w:b/>
          <w:bCs/>
          <w:sz w:val="22"/>
          <w:szCs w:val="22"/>
        </w:rPr>
      </w:pPr>
      <w:r w:rsidRPr="0063657A">
        <w:rPr>
          <w:b/>
          <w:bCs/>
          <w:sz w:val="22"/>
          <w:szCs w:val="22"/>
        </w:rPr>
        <w:lastRenderedPageBreak/>
        <w:t>Course Plan</w:t>
      </w:r>
    </w:p>
    <w:p w:rsidR="0042436E" w:rsidRPr="0063657A" w:rsidRDefault="0042436E" w:rsidP="00C33051">
      <w:pPr>
        <w:jc w:val="both"/>
        <w:rPr>
          <w:b/>
          <w:bCs/>
          <w:sz w:val="22"/>
          <w:szCs w:val="22"/>
        </w:rPr>
      </w:pPr>
    </w:p>
    <w:tbl>
      <w:tblPr>
        <w:tblW w:w="89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1"/>
        <w:gridCol w:w="2400"/>
        <w:gridCol w:w="4121"/>
        <w:gridCol w:w="1547"/>
      </w:tblGrid>
      <w:tr w:rsidR="003C0CE7" w:rsidRPr="0063657A" w:rsidTr="009E7CAE">
        <w:trPr>
          <w:trHeight w:val="136"/>
          <w:jc w:val="center"/>
        </w:trPr>
        <w:tc>
          <w:tcPr>
            <w:tcW w:w="861" w:type="dxa"/>
          </w:tcPr>
          <w:p w:rsidR="003C0CE7" w:rsidRPr="0063657A" w:rsidRDefault="003C0CE7" w:rsidP="00B67B06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Lect. No.</w:t>
            </w:r>
          </w:p>
        </w:tc>
        <w:tc>
          <w:tcPr>
            <w:tcW w:w="2400" w:type="dxa"/>
          </w:tcPr>
          <w:p w:rsidR="003C0CE7" w:rsidRPr="0063657A" w:rsidRDefault="003C0CE7" w:rsidP="00B67B06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121" w:type="dxa"/>
          </w:tcPr>
          <w:p w:rsidR="003C0CE7" w:rsidRPr="0063657A" w:rsidRDefault="003C0CE7" w:rsidP="00B67B06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47" w:type="dxa"/>
          </w:tcPr>
          <w:p w:rsidR="003C0CE7" w:rsidRPr="0063657A" w:rsidRDefault="00AB4E31" w:rsidP="00B67B06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3C0CE7" w:rsidRPr="0063657A" w:rsidTr="009E7CAE">
        <w:trPr>
          <w:trHeight w:val="136"/>
          <w:jc w:val="center"/>
        </w:trPr>
        <w:tc>
          <w:tcPr>
            <w:tcW w:w="861" w:type="dxa"/>
          </w:tcPr>
          <w:p w:rsidR="003C0CE7" w:rsidRPr="0063657A" w:rsidRDefault="003C0CE7" w:rsidP="00E84082">
            <w:pPr>
              <w:jc w:val="both"/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1</w:t>
            </w:r>
          </w:p>
        </w:tc>
        <w:tc>
          <w:tcPr>
            <w:tcW w:w="2400" w:type="dxa"/>
          </w:tcPr>
          <w:p w:rsidR="003C0CE7" w:rsidRPr="0063657A" w:rsidRDefault="003C0CE7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Introduction</w:t>
            </w:r>
            <w:r w:rsidR="009E7CAE">
              <w:rPr>
                <w:sz w:val="22"/>
                <w:szCs w:val="22"/>
              </w:rPr>
              <w:t xml:space="preserve"> and m</w:t>
            </w:r>
            <w:r w:rsidR="009E7CAE" w:rsidRPr="0063657A">
              <w:rPr>
                <w:sz w:val="22"/>
                <w:szCs w:val="22"/>
              </w:rPr>
              <w:t>odelling and characterization of information sources</w:t>
            </w:r>
          </w:p>
        </w:tc>
        <w:tc>
          <w:tcPr>
            <w:tcW w:w="4121" w:type="dxa"/>
          </w:tcPr>
          <w:p w:rsidR="003C0CE7" w:rsidRPr="0063657A" w:rsidRDefault="005B5178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Introduction to digital communication and information theory</w:t>
            </w:r>
            <w:r w:rsidR="009E7CAE">
              <w:rPr>
                <w:sz w:val="22"/>
                <w:szCs w:val="22"/>
              </w:rPr>
              <w:t xml:space="preserve">. </w:t>
            </w:r>
            <w:r w:rsidR="009E7CAE" w:rsidRPr="009E7CAE">
              <w:rPr>
                <w:sz w:val="22"/>
                <w:szCs w:val="22"/>
              </w:rPr>
              <w:t>Mathematical models for information sources, logarithmic measure of information, concept of entropy</w:t>
            </w:r>
          </w:p>
        </w:tc>
        <w:tc>
          <w:tcPr>
            <w:tcW w:w="1547" w:type="dxa"/>
          </w:tcPr>
          <w:p w:rsidR="003C0CE7" w:rsidRPr="0063657A" w:rsidRDefault="003C0CE7" w:rsidP="00E84082">
            <w:pPr>
              <w:jc w:val="both"/>
              <w:rPr>
                <w:sz w:val="22"/>
                <w:szCs w:val="22"/>
              </w:rPr>
            </w:pPr>
            <w:r w:rsidRPr="0063657A">
              <w:rPr>
                <w:b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</w:t>
            </w:r>
            <w:r w:rsidR="005B5178" w:rsidRPr="0063657A">
              <w:rPr>
                <w:sz w:val="22"/>
                <w:szCs w:val="22"/>
              </w:rPr>
              <w:t>6.1</w:t>
            </w:r>
            <w:r w:rsidR="009E7CAE">
              <w:rPr>
                <w:sz w:val="22"/>
                <w:szCs w:val="22"/>
              </w:rPr>
              <w:t xml:space="preserve"> to 6.3</w:t>
            </w:r>
          </w:p>
          <w:p w:rsidR="003C0CE7" w:rsidRDefault="005B5178" w:rsidP="00E84082">
            <w:pPr>
              <w:jc w:val="both"/>
              <w:rPr>
                <w:sz w:val="22"/>
                <w:szCs w:val="22"/>
              </w:rPr>
            </w:pPr>
            <w:r w:rsidRPr="0063657A">
              <w:rPr>
                <w:b/>
                <w:sz w:val="22"/>
                <w:szCs w:val="22"/>
              </w:rPr>
              <w:t>T2</w:t>
            </w:r>
            <w:r w:rsidR="003C0CE7" w:rsidRPr="0063657A">
              <w:rPr>
                <w:sz w:val="22"/>
                <w:szCs w:val="22"/>
              </w:rPr>
              <w:t>:</w:t>
            </w:r>
            <w:r w:rsidRPr="0063657A">
              <w:rPr>
                <w:sz w:val="22"/>
                <w:szCs w:val="22"/>
              </w:rPr>
              <w:t>1.1 to 1.3</w:t>
            </w:r>
          </w:p>
          <w:p w:rsidR="00E46AB5" w:rsidRPr="0063657A" w:rsidRDefault="00E46AB5" w:rsidP="00E84082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3</w:t>
            </w:r>
            <w:r>
              <w:rPr>
                <w:sz w:val="22"/>
                <w:szCs w:val="22"/>
              </w:rPr>
              <w:t>: 13</w:t>
            </w:r>
          </w:p>
          <w:p w:rsidR="005B5178" w:rsidRPr="0063657A" w:rsidRDefault="005B5178" w:rsidP="00E84082">
            <w:pPr>
              <w:jc w:val="both"/>
              <w:rPr>
                <w:sz w:val="22"/>
                <w:szCs w:val="22"/>
              </w:rPr>
            </w:pPr>
          </w:p>
        </w:tc>
      </w:tr>
      <w:tr w:rsidR="003C0CE7" w:rsidRPr="0063657A" w:rsidTr="009E7CAE">
        <w:trPr>
          <w:trHeight w:val="136"/>
          <w:jc w:val="center"/>
        </w:trPr>
        <w:tc>
          <w:tcPr>
            <w:tcW w:w="861" w:type="dxa"/>
          </w:tcPr>
          <w:p w:rsidR="003C0CE7" w:rsidRPr="0063657A" w:rsidRDefault="00E46AB5" w:rsidP="00E84082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-</w:t>
            </w:r>
            <w:r w:rsidR="009E7CAE">
              <w:rPr>
                <w:sz w:val="22"/>
                <w:szCs w:val="22"/>
              </w:rPr>
              <w:t>3</w:t>
            </w:r>
          </w:p>
          <w:p w:rsidR="003C0CE7" w:rsidRPr="0063657A" w:rsidRDefault="003C0CE7" w:rsidP="00E84082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400" w:type="dxa"/>
          </w:tcPr>
          <w:p w:rsidR="003C0CE7" w:rsidRPr="0063657A" w:rsidRDefault="009E7CAE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Algorithms for source coding and analog output sources</w:t>
            </w:r>
          </w:p>
        </w:tc>
        <w:tc>
          <w:tcPr>
            <w:tcW w:w="4121" w:type="dxa"/>
          </w:tcPr>
          <w:p w:rsidR="003C0CE7" w:rsidRPr="0063657A" w:rsidRDefault="009E7CAE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Huffman coding, Shannon-Fano-Elias Coding, Arithmetic Coding, Lempel-Ziv Algorithm, Run-length coding</w:t>
            </w:r>
          </w:p>
        </w:tc>
        <w:tc>
          <w:tcPr>
            <w:tcW w:w="1547" w:type="dxa"/>
          </w:tcPr>
          <w:p w:rsidR="009E7CAE" w:rsidRPr="009E7CAE" w:rsidRDefault="009E7CAE" w:rsidP="009E7CAE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9E7CAE">
              <w:rPr>
                <w:sz w:val="22"/>
                <w:szCs w:val="22"/>
              </w:rPr>
              <w:t>: 6.3-2</w:t>
            </w:r>
          </w:p>
          <w:p w:rsidR="003C0CE7" w:rsidRDefault="009E7CAE" w:rsidP="009E7CAE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2</w:t>
            </w:r>
            <w:r w:rsidRPr="009E7CAE">
              <w:rPr>
                <w:sz w:val="22"/>
                <w:szCs w:val="22"/>
              </w:rPr>
              <w:t>: 1.6 to 1.10</w:t>
            </w:r>
          </w:p>
          <w:p w:rsidR="00E46AB5" w:rsidRPr="0063657A" w:rsidRDefault="00E46AB5" w:rsidP="009E7CAE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3</w:t>
            </w:r>
            <w:r>
              <w:rPr>
                <w:sz w:val="22"/>
                <w:szCs w:val="22"/>
              </w:rPr>
              <w:t>: 13</w:t>
            </w:r>
          </w:p>
        </w:tc>
      </w:tr>
      <w:tr w:rsidR="003C0CE7" w:rsidRPr="0063657A" w:rsidTr="009E7CAE">
        <w:trPr>
          <w:trHeight w:val="136"/>
          <w:jc w:val="center"/>
        </w:trPr>
        <w:tc>
          <w:tcPr>
            <w:tcW w:w="861" w:type="dxa"/>
          </w:tcPr>
          <w:p w:rsidR="003C0CE7" w:rsidRPr="0063657A" w:rsidRDefault="009E7CAE" w:rsidP="00FB65F3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FB65F3" w:rsidRPr="0063657A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18</w:t>
            </w:r>
          </w:p>
        </w:tc>
        <w:tc>
          <w:tcPr>
            <w:tcW w:w="2400" w:type="dxa"/>
          </w:tcPr>
          <w:p w:rsidR="003C0CE7" w:rsidRPr="0063657A" w:rsidRDefault="00FB65F3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Information transmission through AWGN channels using digital modulation methods and BER estimation;</w:t>
            </w:r>
          </w:p>
        </w:tc>
        <w:tc>
          <w:tcPr>
            <w:tcW w:w="4121" w:type="dxa"/>
          </w:tcPr>
          <w:p w:rsidR="003C0CE7" w:rsidRPr="0063657A" w:rsidRDefault="00FB65F3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 xml:space="preserve">Pulse Amplitude Modulation, Digital Phase Modulation: PSK, BPSK, QPSK, OQPSK, DPSK, Quadrature Amplitude Modulation, Frequency Shift Keying: Modulation and Demodulation Schemes.  </w:t>
            </w:r>
          </w:p>
        </w:tc>
        <w:tc>
          <w:tcPr>
            <w:tcW w:w="1547" w:type="dxa"/>
          </w:tcPr>
          <w:p w:rsidR="003C0CE7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 3</w:t>
            </w:r>
          </w:p>
          <w:p w:rsidR="00F108A5" w:rsidRDefault="00F108A5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3</w:t>
            </w:r>
            <w:r>
              <w:rPr>
                <w:sz w:val="22"/>
                <w:szCs w:val="22"/>
              </w:rPr>
              <w:t xml:space="preserve">: </w:t>
            </w:r>
            <w:r w:rsidR="00E46AB5">
              <w:rPr>
                <w:sz w:val="22"/>
                <w:szCs w:val="22"/>
              </w:rPr>
              <w:t>4</w:t>
            </w:r>
          </w:p>
          <w:p w:rsidR="00E46AB5" w:rsidRPr="0063657A" w:rsidRDefault="00E46AB5" w:rsidP="00E2379B">
            <w:pPr>
              <w:jc w:val="both"/>
              <w:rPr>
                <w:sz w:val="22"/>
                <w:szCs w:val="22"/>
              </w:rPr>
            </w:pPr>
          </w:p>
        </w:tc>
      </w:tr>
      <w:tr w:rsidR="003C0CE7" w:rsidRPr="0063657A" w:rsidTr="009E7CAE">
        <w:trPr>
          <w:trHeight w:val="136"/>
          <w:jc w:val="center"/>
        </w:trPr>
        <w:tc>
          <w:tcPr>
            <w:tcW w:w="861" w:type="dxa"/>
          </w:tcPr>
          <w:p w:rsidR="003C0CE7" w:rsidRPr="0063657A" w:rsidRDefault="009E7CAE" w:rsidP="00E2379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05205C" w:rsidRPr="0063657A">
              <w:rPr>
                <w:sz w:val="22"/>
                <w:szCs w:val="22"/>
              </w:rPr>
              <w:t>-2</w:t>
            </w:r>
            <w:r>
              <w:rPr>
                <w:sz w:val="22"/>
                <w:szCs w:val="22"/>
              </w:rPr>
              <w:t>9</w:t>
            </w:r>
          </w:p>
        </w:tc>
        <w:tc>
          <w:tcPr>
            <w:tcW w:w="2400" w:type="dxa"/>
          </w:tcPr>
          <w:p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Digital communication through band limited Gaussian noise channels</w:t>
            </w:r>
          </w:p>
        </w:tc>
        <w:tc>
          <w:tcPr>
            <w:tcW w:w="4121" w:type="dxa"/>
          </w:tcPr>
          <w:p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Characterization of band-limited channels, Signal design, ISI and Nyquist Criterion, Optimum Receiver, Linear Equalization, Adaptive Equalization</w:t>
            </w:r>
          </w:p>
        </w:tc>
        <w:tc>
          <w:tcPr>
            <w:tcW w:w="1547" w:type="dxa"/>
          </w:tcPr>
          <w:p w:rsidR="003C0CE7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9</w:t>
            </w:r>
          </w:p>
          <w:p w:rsidR="0005205C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10</w:t>
            </w:r>
          </w:p>
          <w:p w:rsidR="00E46AB5" w:rsidRPr="0063657A" w:rsidRDefault="00E46AB5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3</w:t>
            </w:r>
            <w:r>
              <w:rPr>
                <w:sz w:val="22"/>
                <w:szCs w:val="22"/>
              </w:rPr>
              <w:t>: 16</w:t>
            </w:r>
          </w:p>
        </w:tc>
      </w:tr>
      <w:tr w:rsidR="003C0CE7" w:rsidRPr="0063657A" w:rsidTr="009E7CAE">
        <w:trPr>
          <w:trHeight w:val="136"/>
          <w:jc w:val="center"/>
        </w:trPr>
        <w:tc>
          <w:tcPr>
            <w:tcW w:w="861" w:type="dxa"/>
          </w:tcPr>
          <w:p w:rsidR="003C0CE7" w:rsidRPr="0063657A" w:rsidRDefault="009E7CAE" w:rsidP="00E2379B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05205C" w:rsidRPr="0063657A">
              <w:rPr>
                <w:sz w:val="22"/>
                <w:szCs w:val="22"/>
              </w:rPr>
              <w:t>-31</w:t>
            </w:r>
          </w:p>
        </w:tc>
        <w:tc>
          <w:tcPr>
            <w:tcW w:w="2400" w:type="dxa"/>
          </w:tcPr>
          <w:p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Channel coding and decoding</w:t>
            </w:r>
          </w:p>
        </w:tc>
        <w:tc>
          <w:tcPr>
            <w:tcW w:w="4121" w:type="dxa"/>
          </w:tcPr>
          <w:p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Error Correcting Codes, Linear Block Codes, Parity Check Code, Hamming Code, Cyclic Code</w:t>
            </w:r>
          </w:p>
        </w:tc>
        <w:tc>
          <w:tcPr>
            <w:tcW w:w="1547" w:type="dxa"/>
          </w:tcPr>
          <w:p w:rsidR="003C0CE7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 7</w:t>
            </w:r>
          </w:p>
          <w:p w:rsidR="0005205C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2</w:t>
            </w:r>
            <w:r w:rsidRPr="0063657A">
              <w:rPr>
                <w:sz w:val="22"/>
                <w:szCs w:val="22"/>
              </w:rPr>
              <w:t>: 3</w:t>
            </w:r>
            <w:r w:rsidR="00E46AB5">
              <w:rPr>
                <w:sz w:val="22"/>
                <w:szCs w:val="22"/>
              </w:rPr>
              <w:t>, 4</w:t>
            </w:r>
          </w:p>
          <w:p w:rsidR="0005205C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</w:t>
            </w:r>
            <w:r w:rsidR="00E46AB5" w:rsidRPr="00E46AB5">
              <w:rPr>
                <w:b/>
                <w:bCs/>
                <w:sz w:val="22"/>
                <w:szCs w:val="22"/>
              </w:rPr>
              <w:t>3</w:t>
            </w:r>
            <w:r w:rsidRPr="0063657A">
              <w:rPr>
                <w:sz w:val="22"/>
                <w:szCs w:val="22"/>
              </w:rPr>
              <w:t xml:space="preserve">: </w:t>
            </w:r>
            <w:r w:rsidR="00E46AB5">
              <w:rPr>
                <w:sz w:val="22"/>
                <w:szCs w:val="22"/>
              </w:rPr>
              <w:t>6</w:t>
            </w:r>
          </w:p>
        </w:tc>
      </w:tr>
      <w:tr w:rsidR="003C0CE7" w:rsidRPr="0063657A" w:rsidTr="009E7CAE">
        <w:trPr>
          <w:trHeight w:val="136"/>
          <w:jc w:val="center"/>
        </w:trPr>
        <w:tc>
          <w:tcPr>
            <w:tcW w:w="861" w:type="dxa"/>
          </w:tcPr>
          <w:p w:rsidR="003C0CE7" w:rsidRPr="0063657A" w:rsidRDefault="0005205C" w:rsidP="00E2379B">
            <w:pPr>
              <w:jc w:val="both"/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32-35</w:t>
            </w:r>
          </w:p>
        </w:tc>
        <w:tc>
          <w:tcPr>
            <w:tcW w:w="2400" w:type="dxa"/>
          </w:tcPr>
          <w:p w:rsidR="003C0CE7" w:rsidRPr="0063657A" w:rsidRDefault="0005205C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Wireless communication channels: its characterization and modulation schemes for such channels</w:t>
            </w:r>
          </w:p>
        </w:tc>
        <w:tc>
          <w:tcPr>
            <w:tcW w:w="4121" w:type="dxa"/>
          </w:tcPr>
          <w:p w:rsidR="003C0CE7" w:rsidRPr="0063657A" w:rsidRDefault="006D739A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Characterization of fading multipath channels, Statistical Models, Linear Modulation Schemes, Constant Envelope Modulations, Combined linear and constant envelope modulation schemes, Modulation performance.</w:t>
            </w:r>
          </w:p>
        </w:tc>
        <w:tc>
          <w:tcPr>
            <w:tcW w:w="1547" w:type="dxa"/>
          </w:tcPr>
          <w:p w:rsidR="003C0CE7" w:rsidRDefault="006D739A" w:rsidP="00E2379B">
            <w:pPr>
              <w:jc w:val="both"/>
              <w:rPr>
                <w:bCs/>
                <w:sz w:val="22"/>
                <w:szCs w:val="22"/>
              </w:rPr>
            </w:pPr>
            <w:r w:rsidRPr="00E46AB5">
              <w:rPr>
                <w:b/>
                <w:sz w:val="22"/>
                <w:szCs w:val="22"/>
              </w:rPr>
              <w:t>T1</w:t>
            </w:r>
            <w:r w:rsidRPr="0063657A">
              <w:rPr>
                <w:bCs/>
                <w:sz w:val="22"/>
                <w:szCs w:val="22"/>
              </w:rPr>
              <w:t>: 13</w:t>
            </w:r>
          </w:p>
          <w:p w:rsidR="00E46AB5" w:rsidRPr="0063657A" w:rsidRDefault="00E46AB5" w:rsidP="00E2379B">
            <w:pPr>
              <w:jc w:val="both"/>
              <w:rPr>
                <w:bCs/>
                <w:sz w:val="22"/>
                <w:szCs w:val="22"/>
              </w:rPr>
            </w:pPr>
            <w:r w:rsidRPr="00E46AB5">
              <w:rPr>
                <w:b/>
                <w:sz w:val="22"/>
                <w:szCs w:val="22"/>
              </w:rPr>
              <w:t>T3</w:t>
            </w:r>
            <w:r>
              <w:rPr>
                <w:bCs/>
                <w:sz w:val="22"/>
                <w:szCs w:val="22"/>
              </w:rPr>
              <w:t>: 15</w:t>
            </w:r>
          </w:p>
        </w:tc>
      </w:tr>
      <w:tr w:rsidR="003C0CE7" w:rsidRPr="0063657A" w:rsidTr="009E7CAE">
        <w:trPr>
          <w:trHeight w:val="136"/>
          <w:jc w:val="center"/>
        </w:trPr>
        <w:tc>
          <w:tcPr>
            <w:tcW w:w="861" w:type="dxa"/>
          </w:tcPr>
          <w:p w:rsidR="003C0CE7" w:rsidRPr="0063657A" w:rsidRDefault="006D739A" w:rsidP="00E2379B">
            <w:pPr>
              <w:jc w:val="both"/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36-40</w:t>
            </w:r>
          </w:p>
        </w:tc>
        <w:tc>
          <w:tcPr>
            <w:tcW w:w="2400" w:type="dxa"/>
          </w:tcPr>
          <w:p w:rsidR="003C0CE7" w:rsidRPr="0063657A" w:rsidRDefault="006D739A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 xml:space="preserve">Emerging trends </w:t>
            </w:r>
          </w:p>
        </w:tc>
        <w:tc>
          <w:tcPr>
            <w:tcW w:w="4121" w:type="dxa"/>
          </w:tcPr>
          <w:p w:rsidR="003C0CE7" w:rsidRPr="0063657A" w:rsidRDefault="006D739A" w:rsidP="00084439">
            <w:pPr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MIMO Systems</w:t>
            </w:r>
            <w:r w:rsidR="0063657A" w:rsidRPr="0063657A">
              <w:rPr>
                <w:sz w:val="22"/>
                <w:szCs w:val="22"/>
              </w:rPr>
              <w:t xml:space="preserve">: Analysis </w:t>
            </w:r>
          </w:p>
        </w:tc>
        <w:tc>
          <w:tcPr>
            <w:tcW w:w="1547" w:type="dxa"/>
          </w:tcPr>
          <w:p w:rsidR="003C0CE7" w:rsidRPr="0063657A" w:rsidRDefault="0063657A" w:rsidP="00E2379B">
            <w:pPr>
              <w:jc w:val="both"/>
              <w:rPr>
                <w:sz w:val="22"/>
                <w:szCs w:val="22"/>
              </w:rPr>
            </w:pPr>
            <w:r w:rsidRPr="00E46AB5">
              <w:rPr>
                <w:b/>
                <w:bCs/>
                <w:sz w:val="22"/>
                <w:szCs w:val="22"/>
              </w:rPr>
              <w:t>T1</w:t>
            </w:r>
            <w:r w:rsidRPr="0063657A">
              <w:rPr>
                <w:sz w:val="22"/>
                <w:szCs w:val="22"/>
              </w:rPr>
              <w:t>: 15</w:t>
            </w:r>
          </w:p>
        </w:tc>
      </w:tr>
    </w:tbl>
    <w:p w:rsidR="009B14F3" w:rsidRDefault="009B14F3" w:rsidP="00E84082">
      <w:pPr>
        <w:jc w:val="both"/>
        <w:rPr>
          <w:b/>
          <w:bCs/>
        </w:rPr>
      </w:pPr>
    </w:p>
    <w:p w:rsidR="00296C68" w:rsidRPr="0063657A" w:rsidRDefault="00296C68" w:rsidP="00296C68">
      <w:pPr>
        <w:rPr>
          <w:b/>
          <w:bCs/>
          <w:sz w:val="22"/>
          <w:szCs w:val="22"/>
        </w:rPr>
      </w:pPr>
      <w:r w:rsidRPr="0063657A">
        <w:rPr>
          <w:b/>
          <w:bCs/>
          <w:sz w:val="22"/>
          <w:szCs w:val="22"/>
        </w:rPr>
        <w:t>Evaluation Scheme:</w:t>
      </w:r>
    </w:p>
    <w:p w:rsidR="003C0CE7" w:rsidRPr="0063657A" w:rsidRDefault="003C0CE7" w:rsidP="00296C68">
      <w:pPr>
        <w:rPr>
          <w:b/>
          <w:bCs/>
          <w:sz w:val="22"/>
          <w:szCs w:val="22"/>
        </w:rPr>
      </w:pP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70"/>
        <w:gridCol w:w="1417"/>
        <w:gridCol w:w="1843"/>
        <w:gridCol w:w="1559"/>
        <w:gridCol w:w="1838"/>
      </w:tblGrid>
      <w:tr w:rsidR="003C0CE7" w:rsidRPr="0063657A" w:rsidTr="0063657A">
        <w:trPr>
          <w:trHeight w:val="422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Compon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Dur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Weightage (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Date &amp; Time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C0CE7" w:rsidRPr="0063657A" w:rsidRDefault="003C0CE7" w:rsidP="00D06701">
            <w:pPr>
              <w:jc w:val="center"/>
              <w:rPr>
                <w:b/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Nature of Component</w:t>
            </w:r>
          </w:p>
        </w:tc>
      </w:tr>
      <w:tr w:rsidR="003C0CE7" w:rsidRPr="0063657A" w:rsidTr="0063657A">
        <w:trPr>
          <w:trHeight w:val="530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>Assignment(s)</w:t>
            </w:r>
            <w:r w:rsidR="0063657A" w:rsidRPr="0063657A">
              <w:rPr>
                <w:bCs/>
                <w:sz w:val="22"/>
                <w:szCs w:val="22"/>
              </w:rPr>
              <w:t xml:space="preserve">/ </w:t>
            </w:r>
            <w:r w:rsidR="007115E3">
              <w:rPr>
                <w:bCs/>
                <w:sz w:val="22"/>
                <w:szCs w:val="22"/>
              </w:rPr>
              <w:t>Seminar(s)/</w:t>
            </w:r>
            <w:r w:rsidR="0063657A" w:rsidRPr="0063657A">
              <w:rPr>
                <w:bCs/>
                <w:sz w:val="22"/>
                <w:szCs w:val="22"/>
              </w:rPr>
              <w:t>Quiz(s)</w:t>
            </w:r>
          </w:p>
          <w:p w:rsidR="00E96F36" w:rsidRPr="0063657A" w:rsidRDefault="00571933" w:rsidP="00D06701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(3</w:t>
            </w:r>
            <w:r w:rsidR="00E96F36" w:rsidRPr="0063657A">
              <w:rPr>
                <w:bCs/>
                <w:sz w:val="22"/>
                <w:szCs w:val="22"/>
              </w:rPr>
              <w:t xml:space="preserve"> Nos.)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Default="003C0CE7" w:rsidP="00D06701">
            <w:pPr>
              <w:jc w:val="center"/>
              <w:rPr>
                <w:bCs/>
                <w:sz w:val="22"/>
                <w:szCs w:val="22"/>
              </w:rPr>
            </w:pPr>
          </w:p>
          <w:p w:rsidR="007115E3" w:rsidRPr="0063657A" w:rsidRDefault="007115E3" w:rsidP="00D06701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-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3381B" w:rsidP="00D06701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30</w:t>
            </w:r>
            <w:r w:rsidR="003C0CE7" w:rsidRPr="0063657A">
              <w:rPr>
                <w:bCs/>
                <w:sz w:val="22"/>
                <w:szCs w:val="22"/>
              </w:rPr>
              <w:t>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441C15" w:rsidRDefault="003C0CE7" w:rsidP="00D06701">
            <w:pPr>
              <w:jc w:val="center"/>
              <w:rPr>
                <w:bCs/>
                <w:sz w:val="20"/>
                <w:szCs w:val="22"/>
              </w:rPr>
            </w:pPr>
            <w:r w:rsidRPr="00441C15">
              <w:rPr>
                <w:bCs/>
                <w:sz w:val="20"/>
                <w:szCs w:val="22"/>
              </w:rPr>
              <w:t xml:space="preserve">To be announced  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CE7" w:rsidRPr="0063657A" w:rsidRDefault="003C0CE7" w:rsidP="00D06701">
            <w:pPr>
              <w:jc w:val="center"/>
              <w:rPr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Open Book</w:t>
            </w:r>
          </w:p>
        </w:tc>
      </w:tr>
      <w:tr w:rsidR="003C0CE7" w:rsidRPr="0063657A" w:rsidTr="0063657A">
        <w:trPr>
          <w:trHeight w:val="530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Mid Semester Examina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sz w:val="22"/>
                <w:szCs w:val="22"/>
              </w:rPr>
              <w:t>90 Minute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731AD0" w:rsidP="00D06701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3C0CE7" w:rsidRPr="0063657A">
              <w:rPr>
                <w:sz w:val="22"/>
                <w:szCs w:val="22"/>
              </w:rPr>
              <w:t>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48051F" w:rsidRDefault="0048051F" w:rsidP="00D06701">
            <w:pPr>
              <w:jc w:val="center"/>
              <w:rPr>
                <w:bCs/>
                <w:sz w:val="20"/>
                <w:szCs w:val="22"/>
              </w:rPr>
            </w:pPr>
            <w:r w:rsidRPr="0048051F">
              <w:rPr>
                <w:sz w:val="20"/>
              </w:rPr>
              <w:t>14/03 11.30 - 1.00PM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CE7" w:rsidRPr="0063657A" w:rsidRDefault="00EA762F" w:rsidP="00D0670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osed</w:t>
            </w:r>
            <w:r w:rsidR="003C0CE7" w:rsidRPr="0063657A">
              <w:rPr>
                <w:sz w:val="22"/>
                <w:szCs w:val="22"/>
              </w:rPr>
              <w:t xml:space="preserve"> Book</w:t>
            </w:r>
          </w:p>
        </w:tc>
      </w:tr>
      <w:tr w:rsidR="003C0CE7" w:rsidRPr="0063657A" w:rsidTr="0063657A">
        <w:trPr>
          <w:trHeight w:val="530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 xml:space="preserve">Comprehensive Exam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>1</w:t>
            </w:r>
            <w:r w:rsidR="00B9633A">
              <w:rPr>
                <w:bCs/>
                <w:sz w:val="22"/>
                <w:szCs w:val="22"/>
              </w:rPr>
              <w:t>8</w:t>
            </w:r>
            <w:r w:rsidRPr="0063657A">
              <w:rPr>
                <w:bCs/>
                <w:sz w:val="22"/>
                <w:szCs w:val="22"/>
              </w:rPr>
              <w:t>0 minute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3381B" w:rsidP="00D06701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40</w:t>
            </w:r>
            <w:r w:rsidR="003C0CE7" w:rsidRPr="0063657A">
              <w:rPr>
                <w:bCs/>
                <w:sz w:val="22"/>
                <w:szCs w:val="22"/>
              </w:rPr>
              <w:t>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48051F" w:rsidRDefault="0048051F" w:rsidP="00AD5412">
            <w:pPr>
              <w:jc w:val="center"/>
              <w:rPr>
                <w:bCs/>
                <w:sz w:val="20"/>
                <w:szCs w:val="22"/>
              </w:rPr>
            </w:pPr>
            <w:r w:rsidRPr="0048051F">
              <w:rPr>
                <w:sz w:val="20"/>
              </w:rPr>
              <w:t>10/05 AN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CE7" w:rsidRPr="0063657A" w:rsidRDefault="00EA762F" w:rsidP="00D0670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osed</w:t>
            </w:r>
            <w:r w:rsidR="003C0CE7" w:rsidRPr="0063657A">
              <w:rPr>
                <w:sz w:val="22"/>
                <w:szCs w:val="22"/>
              </w:rPr>
              <w:t xml:space="preserve"> Book</w:t>
            </w:r>
          </w:p>
        </w:tc>
      </w:tr>
      <w:tr w:rsidR="003C0CE7" w:rsidRPr="0063657A" w:rsidTr="0063657A">
        <w:trPr>
          <w:trHeight w:val="417"/>
          <w:jc w:val="center"/>
        </w:trPr>
        <w:tc>
          <w:tcPr>
            <w:tcW w:w="2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63657A" w:rsidRDefault="003C0CE7" w:rsidP="00D06701">
            <w:pPr>
              <w:jc w:val="center"/>
              <w:rPr>
                <w:bCs/>
                <w:sz w:val="22"/>
                <w:szCs w:val="22"/>
              </w:rPr>
            </w:pPr>
            <w:r w:rsidRPr="0063657A">
              <w:rPr>
                <w:bCs/>
                <w:sz w:val="22"/>
                <w:szCs w:val="22"/>
              </w:rPr>
              <w:t>100%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0CE7" w:rsidRPr="00441C15" w:rsidRDefault="003C0CE7" w:rsidP="00D06701">
            <w:pPr>
              <w:jc w:val="center"/>
              <w:rPr>
                <w:bCs/>
                <w:sz w:val="20"/>
                <w:szCs w:val="22"/>
              </w:rPr>
            </w:pP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0CE7" w:rsidRPr="0063657A" w:rsidRDefault="003C0CE7" w:rsidP="00D06701">
            <w:pPr>
              <w:jc w:val="center"/>
              <w:rPr>
                <w:sz w:val="22"/>
                <w:szCs w:val="22"/>
              </w:rPr>
            </w:pPr>
          </w:p>
        </w:tc>
      </w:tr>
    </w:tbl>
    <w:p w:rsidR="002F1CBE" w:rsidRDefault="002F1CBE" w:rsidP="002F1CBE">
      <w:pPr>
        <w:jc w:val="both"/>
        <w:rPr>
          <w:b/>
          <w:bCs/>
        </w:rPr>
      </w:pPr>
    </w:p>
    <w:p w:rsidR="006C17D9" w:rsidRPr="006C17D9" w:rsidRDefault="006C17D9" w:rsidP="002F1CBE">
      <w:pPr>
        <w:jc w:val="both"/>
        <w:rPr>
          <w:bCs/>
        </w:rPr>
      </w:pPr>
      <w:r>
        <w:rPr>
          <w:b/>
          <w:bCs/>
        </w:rPr>
        <w:t xml:space="preserve">Chamber </w:t>
      </w:r>
      <w:r w:rsidR="00427935">
        <w:rPr>
          <w:b/>
          <w:bCs/>
        </w:rPr>
        <w:t>Consultation</w:t>
      </w:r>
      <w:r>
        <w:rPr>
          <w:b/>
          <w:bCs/>
        </w:rPr>
        <w:t xml:space="preserve"> Hours: </w:t>
      </w:r>
      <w:r>
        <w:rPr>
          <w:bCs/>
        </w:rPr>
        <w:t>To be announced in class.</w:t>
      </w:r>
    </w:p>
    <w:p w:rsidR="002F1CBE" w:rsidRDefault="002F1CBE" w:rsidP="002F1CBE">
      <w:pPr>
        <w:jc w:val="both"/>
      </w:pPr>
      <w:r>
        <w:rPr>
          <w:b/>
          <w:bCs/>
        </w:rPr>
        <w:t>Notices:</w:t>
      </w:r>
      <w:r>
        <w:t xml:space="preserve"> All notices will be uploaded in</w:t>
      </w:r>
      <w:r w:rsidR="00EA762F">
        <w:t xml:space="preserve"> CMS</w:t>
      </w:r>
      <w:r>
        <w:t xml:space="preserve"> for the respective </w:t>
      </w:r>
      <w:r w:rsidR="0063657A">
        <w:t>course</w:t>
      </w:r>
      <w:r>
        <w:t>.</w:t>
      </w:r>
    </w:p>
    <w:p w:rsidR="002F1CBE" w:rsidRDefault="002F1CBE" w:rsidP="002F1CBE">
      <w:pPr>
        <w:jc w:val="both"/>
      </w:pPr>
      <w:r w:rsidRPr="00A44798">
        <w:rPr>
          <w:b/>
        </w:rPr>
        <w:t>Make-up Policy:</w:t>
      </w:r>
      <w:r w:rsidR="008835A4">
        <w:t xml:space="preserve"> M</w:t>
      </w:r>
      <w:r w:rsidRPr="00CE7169">
        <w:t xml:space="preserve">ake-up for </w:t>
      </w:r>
      <w:r>
        <w:t>the Mid-Semester and End-Semester examination</w:t>
      </w:r>
      <w:r w:rsidR="008835A4">
        <w:t>s will be provided</w:t>
      </w:r>
      <w:r>
        <w:t xml:space="preserve"> subject to prior approval taken from the IC. </w:t>
      </w:r>
    </w:p>
    <w:p w:rsidR="005B59CA" w:rsidRDefault="005B59CA" w:rsidP="005B59CA">
      <w:pPr>
        <w:jc w:val="both"/>
        <w:rPr>
          <w:b/>
        </w:rPr>
      </w:pPr>
      <w:r>
        <w:rPr>
          <w:b/>
        </w:rPr>
        <w:t xml:space="preserve">Academic Honesty and Integrity Policy: </w:t>
      </w:r>
      <w:r>
        <w:t>Academic honesty and integrity are to be maintained by all the students throughout the semester and no type of academic dishonesty is acceptable.</w:t>
      </w:r>
    </w:p>
    <w:p w:rsidR="005B59CA" w:rsidRDefault="005B59CA" w:rsidP="002F1CBE">
      <w:pPr>
        <w:jc w:val="both"/>
      </w:pPr>
    </w:p>
    <w:p w:rsidR="002F1CBE" w:rsidRDefault="002F1CBE" w:rsidP="002F1CBE"/>
    <w:p w:rsidR="001928C4" w:rsidRDefault="001928C4" w:rsidP="005B59CA">
      <w:pPr>
        <w:rPr>
          <w:b/>
          <w:bCs/>
        </w:rPr>
      </w:pPr>
    </w:p>
    <w:p w:rsidR="001928C4" w:rsidRDefault="00612AFB" w:rsidP="00612AFB">
      <w:pPr>
        <w:jc w:val="center"/>
        <w:rPr>
          <w:b/>
          <w:bCs/>
        </w:rPr>
      </w:pPr>
      <w:r>
        <w:rPr>
          <w:b/>
          <w:bCs/>
        </w:rPr>
        <w:t xml:space="preserve">                                                                                                        Gopal Krishna Kamath M </w:t>
      </w:r>
    </w:p>
    <w:p w:rsidR="00612AFB" w:rsidRPr="002F1CBE" w:rsidRDefault="00612AFB" w:rsidP="00612AFB">
      <w:pPr>
        <w:jc w:val="right"/>
        <w:rPr>
          <w:b/>
          <w:bCs/>
        </w:rPr>
      </w:pPr>
      <w:r>
        <w:rPr>
          <w:b/>
          <w:bCs/>
        </w:rPr>
        <w:t>(</w:t>
      </w:r>
      <w:r w:rsidR="001928C4">
        <w:rPr>
          <w:b/>
          <w:bCs/>
        </w:rPr>
        <w:t>INSTRUCTOR-IN-CHARGE</w:t>
      </w:r>
      <w:r>
        <w:rPr>
          <w:b/>
          <w:bCs/>
        </w:rPr>
        <w:t>)</w:t>
      </w:r>
    </w:p>
    <w:sectPr w:rsidR="00612AFB" w:rsidRPr="002F1CBE" w:rsidSect="002E2A62">
      <w:footerReference w:type="default" r:id="rId8"/>
      <w:pgSz w:w="11909" w:h="16834" w:code="9"/>
      <w:pgMar w:top="426" w:right="994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0FC4" w:rsidRDefault="00D00FC4" w:rsidP="00FA75DB">
      <w:r>
        <w:separator/>
      </w:r>
    </w:p>
  </w:endnote>
  <w:endnote w:type="continuationSeparator" w:id="0">
    <w:p w:rsidR="00D00FC4" w:rsidRDefault="00D00FC4" w:rsidP="00FA7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2803" w:rsidRDefault="001256CF">
    <w:pPr>
      <w:pStyle w:val="Footer"/>
      <w:jc w:val="center"/>
    </w:pPr>
    <w:r>
      <w:fldChar w:fldCharType="begin"/>
    </w:r>
    <w:r w:rsidR="008B2803">
      <w:instrText xml:space="preserve"> PAGE   \* MERGEFORMAT </w:instrText>
    </w:r>
    <w:r>
      <w:fldChar w:fldCharType="separate"/>
    </w:r>
    <w:r w:rsidR="00600B69">
      <w:rPr>
        <w:noProof/>
      </w:rPr>
      <w:t>2</w:t>
    </w:r>
    <w:r>
      <w:rPr>
        <w:noProof/>
      </w:rPr>
      <w:fldChar w:fldCharType="end"/>
    </w:r>
  </w:p>
  <w:p w:rsidR="008B2803" w:rsidRDefault="008B28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0FC4" w:rsidRDefault="00D00FC4" w:rsidP="00FA75DB">
      <w:r>
        <w:separator/>
      </w:r>
    </w:p>
  </w:footnote>
  <w:footnote w:type="continuationSeparator" w:id="0">
    <w:p w:rsidR="00D00FC4" w:rsidRDefault="00D00FC4" w:rsidP="00FA75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92062"/>
    <w:multiLevelType w:val="hybridMultilevel"/>
    <w:tmpl w:val="E1BC6F86"/>
    <w:lvl w:ilvl="0" w:tplc="37CC1DE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8C7E74"/>
    <w:multiLevelType w:val="multilevel"/>
    <w:tmpl w:val="053AD0F6"/>
    <w:lvl w:ilvl="0">
      <w:start w:val="12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</w:rPr>
    </w:lvl>
    <w:lvl w:ilvl="1">
      <w:start w:val="15"/>
      <w:numFmt w:val="decimal"/>
      <w:lvlText w:val="%1-%2"/>
      <w:lvlJc w:val="left"/>
      <w:pPr>
        <w:tabs>
          <w:tab w:val="num" w:pos="915"/>
        </w:tabs>
        <w:ind w:left="91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" w15:restartNumberingAfterBreak="0">
    <w:nsid w:val="249477C7"/>
    <w:multiLevelType w:val="hybridMultilevel"/>
    <w:tmpl w:val="E0DC00BC"/>
    <w:lvl w:ilvl="0" w:tplc="A5CAB290">
      <w:start w:val="1"/>
      <w:numFmt w:val="decimal"/>
      <w:lvlText w:val="%1"/>
      <w:lvlJc w:val="left"/>
      <w:pPr>
        <w:tabs>
          <w:tab w:val="num" w:pos="1560"/>
        </w:tabs>
        <w:ind w:left="1560" w:hanging="12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7FE5B3F"/>
    <w:multiLevelType w:val="hybridMultilevel"/>
    <w:tmpl w:val="1B4EF67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726848"/>
    <w:multiLevelType w:val="hybridMultilevel"/>
    <w:tmpl w:val="099E5410"/>
    <w:lvl w:ilvl="0" w:tplc="931E4AFC">
      <w:start w:val="1"/>
      <w:numFmt w:val="lowerRoman"/>
      <w:lvlText w:val="(%1)"/>
      <w:lvlJc w:val="left"/>
      <w:pPr>
        <w:ind w:left="189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42AB6A9A"/>
    <w:multiLevelType w:val="hybridMultilevel"/>
    <w:tmpl w:val="B66037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9E629C"/>
    <w:multiLevelType w:val="hybridMultilevel"/>
    <w:tmpl w:val="B854174A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BF5CFD"/>
    <w:multiLevelType w:val="hybridMultilevel"/>
    <w:tmpl w:val="CC069B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B808A0"/>
    <w:multiLevelType w:val="hybridMultilevel"/>
    <w:tmpl w:val="E1F0745E"/>
    <w:lvl w:ilvl="0" w:tplc="921E05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9C2CBB"/>
    <w:multiLevelType w:val="hybridMultilevel"/>
    <w:tmpl w:val="54AA75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157934"/>
    <w:multiLevelType w:val="hybridMultilevel"/>
    <w:tmpl w:val="918E79D4"/>
    <w:lvl w:ilvl="0" w:tplc="B17EA216">
      <w:start w:val="2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5"/>
  </w:num>
  <w:num w:numId="5">
    <w:abstractNumId w:val="11"/>
  </w:num>
  <w:num w:numId="6">
    <w:abstractNumId w:val="4"/>
  </w:num>
  <w:num w:numId="7">
    <w:abstractNumId w:val="6"/>
  </w:num>
  <w:num w:numId="8">
    <w:abstractNumId w:val="10"/>
  </w:num>
  <w:num w:numId="9">
    <w:abstractNumId w:val="9"/>
  </w:num>
  <w:num w:numId="10">
    <w:abstractNumId w:val="7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K3sDA3NzY0tDS0MDJU0lEKTi0uzszPAykwrAUA3/40MCwAAAA="/>
  </w:docVars>
  <w:rsids>
    <w:rsidRoot w:val="004E02D7"/>
    <w:rsid w:val="00001823"/>
    <w:rsid w:val="000074A1"/>
    <w:rsid w:val="000127B1"/>
    <w:rsid w:val="000132F3"/>
    <w:rsid w:val="00020636"/>
    <w:rsid w:val="00021ED8"/>
    <w:rsid w:val="000239C5"/>
    <w:rsid w:val="0003081E"/>
    <w:rsid w:val="00032EEA"/>
    <w:rsid w:val="000330AF"/>
    <w:rsid w:val="000409E7"/>
    <w:rsid w:val="0004334F"/>
    <w:rsid w:val="00044770"/>
    <w:rsid w:val="00044F27"/>
    <w:rsid w:val="0005205C"/>
    <w:rsid w:val="00052CBD"/>
    <w:rsid w:val="000541AF"/>
    <w:rsid w:val="00061A10"/>
    <w:rsid w:val="0006675E"/>
    <w:rsid w:val="00084439"/>
    <w:rsid w:val="0009169E"/>
    <w:rsid w:val="00092086"/>
    <w:rsid w:val="000A4C80"/>
    <w:rsid w:val="000B20C5"/>
    <w:rsid w:val="000B20C9"/>
    <w:rsid w:val="000B311C"/>
    <w:rsid w:val="000B3F9B"/>
    <w:rsid w:val="000B731F"/>
    <w:rsid w:val="000C2AB4"/>
    <w:rsid w:val="000C3843"/>
    <w:rsid w:val="000D3F64"/>
    <w:rsid w:val="000D486D"/>
    <w:rsid w:val="000D4A45"/>
    <w:rsid w:val="000E29B9"/>
    <w:rsid w:val="000F5D95"/>
    <w:rsid w:val="000F622A"/>
    <w:rsid w:val="0010070A"/>
    <w:rsid w:val="00103C1D"/>
    <w:rsid w:val="00115798"/>
    <w:rsid w:val="00115E23"/>
    <w:rsid w:val="00116006"/>
    <w:rsid w:val="00124822"/>
    <w:rsid w:val="00124CBE"/>
    <w:rsid w:val="001256CF"/>
    <w:rsid w:val="0012630E"/>
    <w:rsid w:val="00127744"/>
    <w:rsid w:val="00133344"/>
    <w:rsid w:val="00141440"/>
    <w:rsid w:val="001429DF"/>
    <w:rsid w:val="00142A11"/>
    <w:rsid w:val="00142EDF"/>
    <w:rsid w:val="00152B4C"/>
    <w:rsid w:val="001531CC"/>
    <w:rsid w:val="001616BB"/>
    <w:rsid w:val="00163C89"/>
    <w:rsid w:val="0016698F"/>
    <w:rsid w:val="001732C7"/>
    <w:rsid w:val="0017700B"/>
    <w:rsid w:val="00177C83"/>
    <w:rsid w:val="00184D87"/>
    <w:rsid w:val="001928C4"/>
    <w:rsid w:val="00197977"/>
    <w:rsid w:val="001A195D"/>
    <w:rsid w:val="001A4024"/>
    <w:rsid w:val="001B1873"/>
    <w:rsid w:val="001B471C"/>
    <w:rsid w:val="001C0859"/>
    <w:rsid w:val="001C2C72"/>
    <w:rsid w:val="001C5B83"/>
    <w:rsid w:val="001D7BBC"/>
    <w:rsid w:val="001E4EDF"/>
    <w:rsid w:val="001F256D"/>
    <w:rsid w:val="00214C7A"/>
    <w:rsid w:val="00221D63"/>
    <w:rsid w:val="0023343D"/>
    <w:rsid w:val="0023347F"/>
    <w:rsid w:val="002335DD"/>
    <w:rsid w:val="002348DD"/>
    <w:rsid w:val="0023763A"/>
    <w:rsid w:val="002436BE"/>
    <w:rsid w:val="002541D4"/>
    <w:rsid w:val="00257148"/>
    <w:rsid w:val="002676E9"/>
    <w:rsid w:val="00271266"/>
    <w:rsid w:val="00276B48"/>
    <w:rsid w:val="00293C3F"/>
    <w:rsid w:val="00296C68"/>
    <w:rsid w:val="002A41B4"/>
    <w:rsid w:val="002A77ED"/>
    <w:rsid w:val="002B0C19"/>
    <w:rsid w:val="002C6B17"/>
    <w:rsid w:val="002D248D"/>
    <w:rsid w:val="002D40CA"/>
    <w:rsid w:val="002D5D55"/>
    <w:rsid w:val="002E2A62"/>
    <w:rsid w:val="002F1336"/>
    <w:rsid w:val="002F1CBE"/>
    <w:rsid w:val="002F34CC"/>
    <w:rsid w:val="002F5F20"/>
    <w:rsid w:val="00315F35"/>
    <w:rsid w:val="00322B7C"/>
    <w:rsid w:val="00332B87"/>
    <w:rsid w:val="00333515"/>
    <w:rsid w:val="0033381B"/>
    <w:rsid w:val="003404DB"/>
    <w:rsid w:val="00343B43"/>
    <w:rsid w:val="00344F0B"/>
    <w:rsid w:val="00345D41"/>
    <w:rsid w:val="003466AF"/>
    <w:rsid w:val="00352712"/>
    <w:rsid w:val="00356BF3"/>
    <w:rsid w:val="003571FF"/>
    <w:rsid w:val="00357831"/>
    <w:rsid w:val="00357F6A"/>
    <w:rsid w:val="003642F9"/>
    <w:rsid w:val="00371A8C"/>
    <w:rsid w:val="003778F7"/>
    <w:rsid w:val="00377AEB"/>
    <w:rsid w:val="0038363B"/>
    <w:rsid w:val="00384DF0"/>
    <w:rsid w:val="00390FD8"/>
    <w:rsid w:val="003A11AE"/>
    <w:rsid w:val="003A15FA"/>
    <w:rsid w:val="003A17C7"/>
    <w:rsid w:val="003A4E0C"/>
    <w:rsid w:val="003B4A48"/>
    <w:rsid w:val="003C0CE7"/>
    <w:rsid w:val="003C1D4F"/>
    <w:rsid w:val="003D4B90"/>
    <w:rsid w:val="003D4F01"/>
    <w:rsid w:val="003E0309"/>
    <w:rsid w:val="003E0969"/>
    <w:rsid w:val="003E0FDC"/>
    <w:rsid w:val="003E1D5E"/>
    <w:rsid w:val="003F32A2"/>
    <w:rsid w:val="003F7B9A"/>
    <w:rsid w:val="00401EC7"/>
    <w:rsid w:val="0040329B"/>
    <w:rsid w:val="004075F9"/>
    <w:rsid w:val="0041608E"/>
    <w:rsid w:val="00423C36"/>
    <w:rsid w:val="0042436E"/>
    <w:rsid w:val="00424A36"/>
    <w:rsid w:val="004269C2"/>
    <w:rsid w:val="00427935"/>
    <w:rsid w:val="00434649"/>
    <w:rsid w:val="00440B72"/>
    <w:rsid w:val="00441C15"/>
    <w:rsid w:val="0045193C"/>
    <w:rsid w:val="00452A82"/>
    <w:rsid w:val="004627FE"/>
    <w:rsid w:val="004640B0"/>
    <w:rsid w:val="004663C7"/>
    <w:rsid w:val="0048051F"/>
    <w:rsid w:val="00480E7F"/>
    <w:rsid w:val="0048137D"/>
    <w:rsid w:val="00483270"/>
    <w:rsid w:val="00493E9C"/>
    <w:rsid w:val="0049641C"/>
    <w:rsid w:val="004B679F"/>
    <w:rsid w:val="004B75D6"/>
    <w:rsid w:val="004C2DA0"/>
    <w:rsid w:val="004C5A8C"/>
    <w:rsid w:val="004C76AF"/>
    <w:rsid w:val="004C79CA"/>
    <w:rsid w:val="004D38F1"/>
    <w:rsid w:val="004D500A"/>
    <w:rsid w:val="004D64AE"/>
    <w:rsid w:val="004E02D7"/>
    <w:rsid w:val="004F0001"/>
    <w:rsid w:val="004F2119"/>
    <w:rsid w:val="005010B5"/>
    <w:rsid w:val="00501958"/>
    <w:rsid w:val="005030F3"/>
    <w:rsid w:val="00506715"/>
    <w:rsid w:val="00515B10"/>
    <w:rsid w:val="00516D0E"/>
    <w:rsid w:val="00521E4F"/>
    <w:rsid w:val="00525D81"/>
    <w:rsid w:val="00531C65"/>
    <w:rsid w:val="00535DFC"/>
    <w:rsid w:val="00537CFE"/>
    <w:rsid w:val="00543235"/>
    <w:rsid w:val="00545B0B"/>
    <w:rsid w:val="005500A5"/>
    <w:rsid w:val="0055469E"/>
    <w:rsid w:val="00554E7A"/>
    <w:rsid w:val="00557138"/>
    <w:rsid w:val="00562299"/>
    <w:rsid w:val="00571933"/>
    <w:rsid w:val="00582636"/>
    <w:rsid w:val="0058361A"/>
    <w:rsid w:val="00585529"/>
    <w:rsid w:val="005861BC"/>
    <w:rsid w:val="00590C6D"/>
    <w:rsid w:val="005A221E"/>
    <w:rsid w:val="005A52A1"/>
    <w:rsid w:val="005B5178"/>
    <w:rsid w:val="005B59CA"/>
    <w:rsid w:val="005B68C2"/>
    <w:rsid w:val="005C22D1"/>
    <w:rsid w:val="005C6D66"/>
    <w:rsid w:val="005D15BB"/>
    <w:rsid w:val="005D4EAA"/>
    <w:rsid w:val="005D58FA"/>
    <w:rsid w:val="005D616A"/>
    <w:rsid w:val="005D7775"/>
    <w:rsid w:val="005E2ABE"/>
    <w:rsid w:val="005E368C"/>
    <w:rsid w:val="005E3EED"/>
    <w:rsid w:val="005E4586"/>
    <w:rsid w:val="005F0CA1"/>
    <w:rsid w:val="00600B69"/>
    <w:rsid w:val="0060343B"/>
    <w:rsid w:val="00607524"/>
    <w:rsid w:val="00612AFB"/>
    <w:rsid w:val="00613497"/>
    <w:rsid w:val="00625165"/>
    <w:rsid w:val="00631DC6"/>
    <w:rsid w:val="00632792"/>
    <w:rsid w:val="006332CA"/>
    <w:rsid w:val="00634DA2"/>
    <w:rsid w:val="0063657A"/>
    <w:rsid w:val="00642E51"/>
    <w:rsid w:val="00652D55"/>
    <w:rsid w:val="00671A20"/>
    <w:rsid w:val="00683CA5"/>
    <w:rsid w:val="006867C5"/>
    <w:rsid w:val="00691812"/>
    <w:rsid w:val="006A7F17"/>
    <w:rsid w:val="006B4564"/>
    <w:rsid w:val="006B7E65"/>
    <w:rsid w:val="006C17D9"/>
    <w:rsid w:val="006D0091"/>
    <w:rsid w:val="006D3624"/>
    <w:rsid w:val="006D739A"/>
    <w:rsid w:val="006F14C8"/>
    <w:rsid w:val="006F3A83"/>
    <w:rsid w:val="006F50A3"/>
    <w:rsid w:val="0070112F"/>
    <w:rsid w:val="007014E2"/>
    <w:rsid w:val="0070161C"/>
    <w:rsid w:val="00706280"/>
    <w:rsid w:val="007073A9"/>
    <w:rsid w:val="007112EF"/>
    <w:rsid w:val="007115E3"/>
    <w:rsid w:val="00720294"/>
    <w:rsid w:val="0072199C"/>
    <w:rsid w:val="00721B35"/>
    <w:rsid w:val="0072396C"/>
    <w:rsid w:val="00731AD0"/>
    <w:rsid w:val="00732BDC"/>
    <w:rsid w:val="007339DF"/>
    <w:rsid w:val="0075018D"/>
    <w:rsid w:val="007573AF"/>
    <w:rsid w:val="007637F6"/>
    <w:rsid w:val="00765B5E"/>
    <w:rsid w:val="00772E19"/>
    <w:rsid w:val="00775FA1"/>
    <w:rsid w:val="007804B6"/>
    <w:rsid w:val="00781A87"/>
    <w:rsid w:val="00785A25"/>
    <w:rsid w:val="00787D38"/>
    <w:rsid w:val="00793A31"/>
    <w:rsid w:val="00795FBE"/>
    <w:rsid w:val="007A40F8"/>
    <w:rsid w:val="007B107A"/>
    <w:rsid w:val="007B3BF6"/>
    <w:rsid w:val="007C1B47"/>
    <w:rsid w:val="007C48A1"/>
    <w:rsid w:val="007C7E76"/>
    <w:rsid w:val="007D075D"/>
    <w:rsid w:val="007D77EE"/>
    <w:rsid w:val="007E0D93"/>
    <w:rsid w:val="007F261F"/>
    <w:rsid w:val="007F3557"/>
    <w:rsid w:val="007F4E66"/>
    <w:rsid w:val="00805BB4"/>
    <w:rsid w:val="00806946"/>
    <w:rsid w:val="00806AEE"/>
    <w:rsid w:val="0081016B"/>
    <w:rsid w:val="00812513"/>
    <w:rsid w:val="00812AF8"/>
    <w:rsid w:val="0081755F"/>
    <w:rsid w:val="00817C8D"/>
    <w:rsid w:val="00824105"/>
    <w:rsid w:val="00826CF6"/>
    <w:rsid w:val="00831337"/>
    <w:rsid w:val="008323BA"/>
    <w:rsid w:val="008326D0"/>
    <w:rsid w:val="0083797D"/>
    <w:rsid w:val="00841F08"/>
    <w:rsid w:val="008464B9"/>
    <w:rsid w:val="00856633"/>
    <w:rsid w:val="00864951"/>
    <w:rsid w:val="00864C31"/>
    <w:rsid w:val="00867D7B"/>
    <w:rsid w:val="0087045E"/>
    <w:rsid w:val="00877F42"/>
    <w:rsid w:val="008820BD"/>
    <w:rsid w:val="008835A4"/>
    <w:rsid w:val="008973ED"/>
    <w:rsid w:val="008A69A5"/>
    <w:rsid w:val="008B03A7"/>
    <w:rsid w:val="008B0517"/>
    <w:rsid w:val="008B263E"/>
    <w:rsid w:val="008B2803"/>
    <w:rsid w:val="008B5163"/>
    <w:rsid w:val="008B65A5"/>
    <w:rsid w:val="008C0CBA"/>
    <w:rsid w:val="008D19C0"/>
    <w:rsid w:val="008D3522"/>
    <w:rsid w:val="008E030A"/>
    <w:rsid w:val="008E03B5"/>
    <w:rsid w:val="008E3DE2"/>
    <w:rsid w:val="008F09E1"/>
    <w:rsid w:val="008F624A"/>
    <w:rsid w:val="008F78A9"/>
    <w:rsid w:val="009055EC"/>
    <w:rsid w:val="00906F8B"/>
    <w:rsid w:val="00911BF6"/>
    <w:rsid w:val="009148AD"/>
    <w:rsid w:val="00915362"/>
    <w:rsid w:val="0091572E"/>
    <w:rsid w:val="00922193"/>
    <w:rsid w:val="009238EE"/>
    <w:rsid w:val="00934429"/>
    <w:rsid w:val="00950CA0"/>
    <w:rsid w:val="00952E17"/>
    <w:rsid w:val="0095380F"/>
    <w:rsid w:val="00955F8C"/>
    <w:rsid w:val="00964B02"/>
    <w:rsid w:val="00965DF1"/>
    <w:rsid w:val="00965F60"/>
    <w:rsid w:val="0097185F"/>
    <w:rsid w:val="0097302C"/>
    <w:rsid w:val="00977374"/>
    <w:rsid w:val="00992683"/>
    <w:rsid w:val="00995D3F"/>
    <w:rsid w:val="00997329"/>
    <w:rsid w:val="009A02C5"/>
    <w:rsid w:val="009B14F3"/>
    <w:rsid w:val="009B529C"/>
    <w:rsid w:val="009B6293"/>
    <w:rsid w:val="009B7119"/>
    <w:rsid w:val="009C2C3E"/>
    <w:rsid w:val="009C4384"/>
    <w:rsid w:val="009D0DFB"/>
    <w:rsid w:val="009D7862"/>
    <w:rsid w:val="009E0BF6"/>
    <w:rsid w:val="009E1D39"/>
    <w:rsid w:val="009E3CF7"/>
    <w:rsid w:val="009E438C"/>
    <w:rsid w:val="009E7CAE"/>
    <w:rsid w:val="009F5FEE"/>
    <w:rsid w:val="00A13435"/>
    <w:rsid w:val="00A14D3D"/>
    <w:rsid w:val="00A219C8"/>
    <w:rsid w:val="00A243BD"/>
    <w:rsid w:val="00A31BAE"/>
    <w:rsid w:val="00A33444"/>
    <w:rsid w:val="00A46F54"/>
    <w:rsid w:val="00A4774C"/>
    <w:rsid w:val="00A50EE1"/>
    <w:rsid w:val="00A5659F"/>
    <w:rsid w:val="00A567E6"/>
    <w:rsid w:val="00A615D3"/>
    <w:rsid w:val="00A637AF"/>
    <w:rsid w:val="00A67F70"/>
    <w:rsid w:val="00A75A86"/>
    <w:rsid w:val="00A865A1"/>
    <w:rsid w:val="00A904BA"/>
    <w:rsid w:val="00A93E7D"/>
    <w:rsid w:val="00A9702C"/>
    <w:rsid w:val="00AA4C9F"/>
    <w:rsid w:val="00AB4E31"/>
    <w:rsid w:val="00AC39C0"/>
    <w:rsid w:val="00AC7C67"/>
    <w:rsid w:val="00AD52FD"/>
    <w:rsid w:val="00AD5412"/>
    <w:rsid w:val="00AD5DE0"/>
    <w:rsid w:val="00AE418A"/>
    <w:rsid w:val="00AF1E21"/>
    <w:rsid w:val="00AF414C"/>
    <w:rsid w:val="00AF798A"/>
    <w:rsid w:val="00B01B26"/>
    <w:rsid w:val="00B02084"/>
    <w:rsid w:val="00B05466"/>
    <w:rsid w:val="00B10DAD"/>
    <w:rsid w:val="00B133B8"/>
    <w:rsid w:val="00B24087"/>
    <w:rsid w:val="00B26CD4"/>
    <w:rsid w:val="00B26D00"/>
    <w:rsid w:val="00B41E72"/>
    <w:rsid w:val="00B475FF"/>
    <w:rsid w:val="00B5016B"/>
    <w:rsid w:val="00B501EF"/>
    <w:rsid w:val="00B5543B"/>
    <w:rsid w:val="00B55767"/>
    <w:rsid w:val="00B5658F"/>
    <w:rsid w:val="00B57E52"/>
    <w:rsid w:val="00B65D5A"/>
    <w:rsid w:val="00B66E94"/>
    <w:rsid w:val="00B67B06"/>
    <w:rsid w:val="00B71254"/>
    <w:rsid w:val="00B756D5"/>
    <w:rsid w:val="00B80BFB"/>
    <w:rsid w:val="00B81226"/>
    <w:rsid w:val="00B91C7C"/>
    <w:rsid w:val="00B93262"/>
    <w:rsid w:val="00B9633A"/>
    <w:rsid w:val="00B977AD"/>
    <w:rsid w:val="00BA2D38"/>
    <w:rsid w:val="00BC3402"/>
    <w:rsid w:val="00BD432D"/>
    <w:rsid w:val="00BE4279"/>
    <w:rsid w:val="00BE7F82"/>
    <w:rsid w:val="00C02FA0"/>
    <w:rsid w:val="00C061EE"/>
    <w:rsid w:val="00C1249D"/>
    <w:rsid w:val="00C17269"/>
    <w:rsid w:val="00C25D9E"/>
    <w:rsid w:val="00C33051"/>
    <w:rsid w:val="00C41C09"/>
    <w:rsid w:val="00C42473"/>
    <w:rsid w:val="00C53D26"/>
    <w:rsid w:val="00C54E17"/>
    <w:rsid w:val="00C55E0A"/>
    <w:rsid w:val="00C5781E"/>
    <w:rsid w:val="00C73E3D"/>
    <w:rsid w:val="00C75591"/>
    <w:rsid w:val="00C80078"/>
    <w:rsid w:val="00C804D8"/>
    <w:rsid w:val="00C820D3"/>
    <w:rsid w:val="00C924A0"/>
    <w:rsid w:val="00C9452C"/>
    <w:rsid w:val="00C97913"/>
    <w:rsid w:val="00CA6663"/>
    <w:rsid w:val="00CB35A0"/>
    <w:rsid w:val="00CC056D"/>
    <w:rsid w:val="00CC4788"/>
    <w:rsid w:val="00CC5ED3"/>
    <w:rsid w:val="00CC7B10"/>
    <w:rsid w:val="00CD3ACD"/>
    <w:rsid w:val="00CD3B0D"/>
    <w:rsid w:val="00CD5AD7"/>
    <w:rsid w:val="00CD76C0"/>
    <w:rsid w:val="00CE230F"/>
    <w:rsid w:val="00CE26D1"/>
    <w:rsid w:val="00CF3435"/>
    <w:rsid w:val="00D00FC4"/>
    <w:rsid w:val="00D04257"/>
    <w:rsid w:val="00D06701"/>
    <w:rsid w:val="00D10991"/>
    <w:rsid w:val="00D117DC"/>
    <w:rsid w:val="00D138FA"/>
    <w:rsid w:val="00D147A8"/>
    <w:rsid w:val="00D230E8"/>
    <w:rsid w:val="00D245EF"/>
    <w:rsid w:val="00D2622E"/>
    <w:rsid w:val="00D4369B"/>
    <w:rsid w:val="00D4584E"/>
    <w:rsid w:val="00D57F0C"/>
    <w:rsid w:val="00D65350"/>
    <w:rsid w:val="00D75382"/>
    <w:rsid w:val="00D7731F"/>
    <w:rsid w:val="00D77AFF"/>
    <w:rsid w:val="00D814F7"/>
    <w:rsid w:val="00D82910"/>
    <w:rsid w:val="00D866D6"/>
    <w:rsid w:val="00D93236"/>
    <w:rsid w:val="00D932E9"/>
    <w:rsid w:val="00DA3E60"/>
    <w:rsid w:val="00DB0520"/>
    <w:rsid w:val="00DB20F3"/>
    <w:rsid w:val="00DB249F"/>
    <w:rsid w:val="00DC1666"/>
    <w:rsid w:val="00DC5C94"/>
    <w:rsid w:val="00DD37EC"/>
    <w:rsid w:val="00DE1270"/>
    <w:rsid w:val="00DE2DBB"/>
    <w:rsid w:val="00DE39B0"/>
    <w:rsid w:val="00DE61D8"/>
    <w:rsid w:val="00DF4391"/>
    <w:rsid w:val="00DF6646"/>
    <w:rsid w:val="00E02A2B"/>
    <w:rsid w:val="00E05513"/>
    <w:rsid w:val="00E07E77"/>
    <w:rsid w:val="00E13251"/>
    <w:rsid w:val="00E146EB"/>
    <w:rsid w:val="00E178D8"/>
    <w:rsid w:val="00E2379B"/>
    <w:rsid w:val="00E27C81"/>
    <w:rsid w:val="00E30996"/>
    <w:rsid w:val="00E31C70"/>
    <w:rsid w:val="00E34000"/>
    <w:rsid w:val="00E351CE"/>
    <w:rsid w:val="00E46AB5"/>
    <w:rsid w:val="00E512E0"/>
    <w:rsid w:val="00E626C0"/>
    <w:rsid w:val="00E73F5A"/>
    <w:rsid w:val="00E76691"/>
    <w:rsid w:val="00E81EF2"/>
    <w:rsid w:val="00E83948"/>
    <w:rsid w:val="00E84082"/>
    <w:rsid w:val="00E9162A"/>
    <w:rsid w:val="00E93377"/>
    <w:rsid w:val="00E93F88"/>
    <w:rsid w:val="00E96F36"/>
    <w:rsid w:val="00E97F0E"/>
    <w:rsid w:val="00EA762F"/>
    <w:rsid w:val="00EB05D6"/>
    <w:rsid w:val="00EB3EAD"/>
    <w:rsid w:val="00EC5EC8"/>
    <w:rsid w:val="00ED4A4A"/>
    <w:rsid w:val="00ED645C"/>
    <w:rsid w:val="00EE285C"/>
    <w:rsid w:val="00EE45AE"/>
    <w:rsid w:val="00EE6F60"/>
    <w:rsid w:val="00EF25FD"/>
    <w:rsid w:val="00EF5299"/>
    <w:rsid w:val="00F035E0"/>
    <w:rsid w:val="00F108A5"/>
    <w:rsid w:val="00F11878"/>
    <w:rsid w:val="00F1363B"/>
    <w:rsid w:val="00F20754"/>
    <w:rsid w:val="00F35303"/>
    <w:rsid w:val="00F374F4"/>
    <w:rsid w:val="00F423FB"/>
    <w:rsid w:val="00F432A6"/>
    <w:rsid w:val="00F45BE2"/>
    <w:rsid w:val="00F5284C"/>
    <w:rsid w:val="00F574A4"/>
    <w:rsid w:val="00F601F5"/>
    <w:rsid w:val="00F60EBD"/>
    <w:rsid w:val="00F62F9C"/>
    <w:rsid w:val="00F6616B"/>
    <w:rsid w:val="00F670AE"/>
    <w:rsid w:val="00F67E6F"/>
    <w:rsid w:val="00F709BB"/>
    <w:rsid w:val="00F70DCF"/>
    <w:rsid w:val="00F762C5"/>
    <w:rsid w:val="00F82E89"/>
    <w:rsid w:val="00F92DF3"/>
    <w:rsid w:val="00F94411"/>
    <w:rsid w:val="00F949A7"/>
    <w:rsid w:val="00FA75DB"/>
    <w:rsid w:val="00FB1B89"/>
    <w:rsid w:val="00FB6021"/>
    <w:rsid w:val="00FB65F3"/>
    <w:rsid w:val="00FC25E3"/>
    <w:rsid w:val="00FC295C"/>
    <w:rsid w:val="00FC3316"/>
    <w:rsid w:val="00FD1B48"/>
    <w:rsid w:val="00FD50E2"/>
    <w:rsid w:val="00FD52DB"/>
    <w:rsid w:val="00FE6E92"/>
    <w:rsid w:val="00FF51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847931"/>
  <w15:docId w15:val="{BED32CC4-8E0B-4BAA-A411-9D6EEEA1E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70A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F670AE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F670AE"/>
    <w:pPr>
      <w:keepNext/>
      <w:pBdr>
        <w:top w:val="single" w:sz="4" w:space="1" w:color="auto"/>
        <w:bottom w:val="single" w:sz="4" w:space="1" w:color="auto"/>
      </w:pBdr>
      <w:spacing w:before="120" w:after="1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F670AE"/>
    <w:pPr>
      <w:jc w:val="center"/>
    </w:pPr>
    <w:rPr>
      <w:rFonts w:cs="Mangal"/>
      <w:b/>
      <w:bCs/>
      <w:lang w:bidi="hi-IN"/>
    </w:rPr>
  </w:style>
  <w:style w:type="paragraph" w:styleId="BodyTextIndent">
    <w:name w:val="Body Text Indent"/>
    <w:basedOn w:val="Normal"/>
    <w:rsid w:val="00F670AE"/>
    <w:pPr>
      <w:spacing w:before="120" w:after="120"/>
      <w:ind w:left="1620" w:hanging="180"/>
      <w:jc w:val="both"/>
    </w:pPr>
  </w:style>
  <w:style w:type="paragraph" w:styleId="BodyTextIndent2">
    <w:name w:val="Body Text Indent 2"/>
    <w:basedOn w:val="Normal"/>
    <w:rsid w:val="00F670AE"/>
    <w:pPr>
      <w:ind w:left="2700" w:hanging="2700"/>
      <w:jc w:val="both"/>
    </w:pPr>
  </w:style>
  <w:style w:type="paragraph" w:styleId="BodyTextIndent3">
    <w:name w:val="Body Text Indent 3"/>
    <w:basedOn w:val="Normal"/>
    <w:rsid w:val="00F670AE"/>
    <w:pPr>
      <w:ind w:left="360" w:hanging="360"/>
    </w:pPr>
  </w:style>
  <w:style w:type="paragraph" w:styleId="Header">
    <w:name w:val="header"/>
    <w:basedOn w:val="Normal"/>
    <w:link w:val="HeaderChar"/>
    <w:rsid w:val="00FA75DB"/>
    <w:pPr>
      <w:tabs>
        <w:tab w:val="center" w:pos="4680"/>
        <w:tab w:val="right" w:pos="9360"/>
      </w:tabs>
    </w:pPr>
    <w:rPr>
      <w:rFonts w:cs="Mangal"/>
      <w:lang w:bidi="hi-IN"/>
    </w:rPr>
  </w:style>
  <w:style w:type="character" w:customStyle="1" w:styleId="HeaderChar">
    <w:name w:val="Header Char"/>
    <w:link w:val="Header"/>
    <w:rsid w:val="00FA75D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A75DB"/>
    <w:pPr>
      <w:tabs>
        <w:tab w:val="center" w:pos="4680"/>
        <w:tab w:val="right" w:pos="9360"/>
      </w:tabs>
    </w:pPr>
    <w:rPr>
      <w:rFonts w:cs="Mangal"/>
      <w:lang w:bidi="hi-IN"/>
    </w:rPr>
  </w:style>
  <w:style w:type="character" w:customStyle="1" w:styleId="FooterChar">
    <w:name w:val="Footer Char"/>
    <w:link w:val="Footer"/>
    <w:uiPriority w:val="99"/>
    <w:rsid w:val="00FA75D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01EC7"/>
    <w:pPr>
      <w:ind w:left="720"/>
      <w:contextualSpacing/>
    </w:pPr>
  </w:style>
  <w:style w:type="character" w:customStyle="1" w:styleId="st">
    <w:name w:val="st"/>
    <w:basedOn w:val="DefaultParagraphFont"/>
    <w:rsid w:val="00E93377"/>
  </w:style>
  <w:style w:type="character" w:customStyle="1" w:styleId="TitleChar">
    <w:name w:val="Title Char"/>
    <w:link w:val="Title"/>
    <w:uiPriority w:val="10"/>
    <w:rsid w:val="00D4584E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rsid w:val="00D932E9"/>
    <w:rPr>
      <w:rFonts w:ascii="Tahoma" w:hAnsi="Tahoma" w:cs="Mangal"/>
      <w:sz w:val="16"/>
      <w:szCs w:val="16"/>
      <w:lang w:bidi="hi-IN"/>
    </w:rPr>
  </w:style>
  <w:style w:type="character" w:customStyle="1" w:styleId="BalloonTextChar">
    <w:name w:val="Balloon Text Char"/>
    <w:link w:val="BalloonText"/>
    <w:rsid w:val="00D932E9"/>
    <w:rPr>
      <w:rFonts w:ascii="Tahoma" w:hAnsi="Tahoma" w:cs="Tahoma"/>
      <w:sz w:val="16"/>
      <w:szCs w:val="16"/>
    </w:rPr>
  </w:style>
  <w:style w:type="paragraph" w:styleId="List">
    <w:name w:val="List"/>
    <w:basedOn w:val="Normal"/>
    <w:unhideWhenUsed/>
    <w:rsid w:val="008326D0"/>
    <w:pPr>
      <w:suppressAutoHyphens/>
      <w:overflowPunct w:val="0"/>
      <w:autoSpaceDE w:val="0"/>
      <w:ind w:left="360" w:hanging="360"/>
    </w:pPr>
    <w:rPr>
      <w:sz w:val="20"/>
      <w:szCs w:val="20"/>
      <w:lang w:eastAsia="zh-CN"/>
    </w:rPr>
  </w:style>
  <w:style w:type="character" w:customStyle="1" w:styleId="il">
    <w:name w:val="il"/>
    <w:basedOn w:val="DefaultParagraphFont"/>
    <w:rsid w:val="002348DD"/>
  </w:style>
  <w:style w:type="table" w:styleId="TableGrid">
    <w:name w:val="Table Grid"/>
    <w:basedOn w:val="TableNormal"/>
    <w:rsid w:val="005432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8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2199DE-21C9-436F-B16E-57545A7AC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 pilani</Company>
  <LinksUpToDate>false</LinksUpToDate>
  <CharactersWithSpaces>4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Balasubramanian M</dc:creator>
  <cp:keywords/>
  <cp:lastModifiedBy>Windows User</cp:lastModifiedBy>
  <cp:revision>25</cp:revision>
  <cp:lastPrinted>2020-08-12T08:35:00Z</cp:lastPrinted>
  <dcterms:created xsi:type="dcterms:W3CDTF">2022-01-03T09:46:00Z</dcterms:created>
  <dcterms:modified xsi:type="dcterms:W3CDTF">2023-01-16T11:10:00Z</dcterms:modified>
</cp:coreProperties>
</file>